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D97F5E" w14:textId="77777777" w:rsidR="0093639A" w:rsidRPr="006F3A9B" w:rsidRDefault="0093639A" w:rsidP="0093639A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065D66F4" w14:textId="77777777" w:rsidR="00E00D8A" w:rsidRPr="006F3A9B" w:rsidRDefault="00E00D8A" w:rsidP="00E00D8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0D012A84" w14:textId="4EDB8D11" w:rsidR="0093639A" w:rsidRPr="001532BA" w:rsidRDefault="0093639A" w:rsidP="0093639A">
      <w:pPr>
        <w:jc w:val="center"/>
        <w:rPr>
          <w:i/>
          <w:sz w:val="28"/>
          <w:szCs w:val="28"/>
        </w:rPr>
      </w:pPr>
      <w:r w:rsidRPr="001532BA">
        <w:rPr>
          <w:sz w:val="28"/>
          <w:szCs w:val="28"/>
        </w:rPr>
        <w:t xml:space="preserve">License: </w:t>
      </w:r>
      <w:r w:rsidR="009E5B45">
        <w:rPr>
          <w:i/>
          <w:sz w:val="28"/>
          <w:szCs w:val="28"/>
        </w:rPr>
        <w:t>Instrumental &amp; Classroom Music</w:t>
      </w:r>
      <w:r w:rsidR="00A81BE2">
        <w:rPr>
          <w:i/>
          <w:sz w:val="28"/>
          <w:szCs w:val="28"/>
        </w:rPr>
        <w:t xml:space="preserve"> (K-</w:t>
      </w:r>
      <w:r w:rsidR="009F5BCB">
        <w:rPr>
          <w:i/>
          <w:sz w:val="28"/>
          <w:szCs w:val="28"/>
        </w:rPr>
        <w:t>12</w:t>
      </w:r>
      <w:r w:rsidR="00A81BE2">
        <w:rPr>
          <w:i/>
          <w:sz w:val="28"/>
          <w:szCs w:val="28"/>
        </w:rPr>
        <w:t>)</w:t>
      </w:r>
    </w:p>
    <w:p w14:paraId="00C8C6CD" w14:textId="77777777" w:rsidR="0093639A" w:rsidRPr="0093639A" w:rsidRDefault="0093639A" w:rsidP="0093639A">
      <w:pPr>
        <w:jc w:val="center"/>
      </w:pPr>
    </w:p>
    <w:p w14:paraId="5F7D4525" w14:textId="6F9101B8" w:rsidR="00E54D7F" w:rsidRPr="00B25E44" w:rsidRDefault="0093639A" w:rsidP="00E00D8A">
      <w:pPr>
        <w:rPr>
          <w:bCs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B25E44">
        <w:rPr>
          <w:bCs/>
        </w:rPr>
        <w:tab/>
      </w:r>
      <w:r w:rsidRPr="00B25E44">
        <w:rPr>
          <w:bCs/>
        </w:rPr>
        <w:tab/>
      </w:r>
      <w:r w:rsidRPr="00B25E44">
        <w:rPr>
          <w:bCs/>
        </w:rPr>
        <w:tab/>
      </w:r>
      <w:r w:rsidRPr="00B25E44">
        <w:rPr>
          <w:bCs/>
        </w:rPr>
        <w:tab/>
      </w:r>
      <w:r w:rsidRPr="00B25E44">
        <w:rPr>
          <w:bCs/>
        </w:rPr>
        <w:tab/>
      </w:r>
      <w:r w:rsidRPr="00B25E44">
        <w:rPr>
          <w:bCs/>
        </w:rPr>
        <w:tab/>
      </w:r>
      <w:r w:rsidRPr="00B25E44">
        <w:rPr>
          <w:bCs/>
        </w:rPr>
        <w:tab/>
      </w:r>
      <w:r w:rsidRPr="00E54D7F">
        <w:rPr>
          <w:b/>
        </w:rPr>
        <w:t>ID Number:</w:t>
      </w:r>
      <w:r w:rsidRPr="00B25E44">
        <w:rPr>
          <w:bCs/>
        </w:rPr>
        <w:tab/>
        <w:t xml:space="preserve">  </w:t>
      </w:r>
    </w:p>
    <w:p w14:paraId="63CABCBC" w14:textId="058F72D3" w:rsidR="00E00D8A" w:rsidRDefault="00E00D8A" w:rsidP="00E00D8A">
      <w:pPr>
        <w:rPr>
          <w:b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9E6505" w14:paraId="315C4FDD" w14:textId="77777777" w:rsidTr="002F7086">
        <w:trPr>
          <w:trHeight w:val="95"/>
        </w:trPr>
        <w:tc>
          <w:tcPr>
            <w:tcW w:w="11088" w:type="dxa"/>
            <w:gridSpan w:val="5"/>
          </w:tcPr>
          <w:p w14:paraId="49112243" w14:textId="77777777" w:rsidR="009E6505" w:rsidRDefault="009E6505" w:rsidP="002F7086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9E6505" w14:paraId="52AE1F56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3D709DDD" w14:textId="77777777" w:rsidR="009E6505" w:rsidRPr="000349B8" w:rsidRDefault="009E6505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464F331" w14:textId="77777777" w:rsidR="009E6505" w:rsidRPr="002F291B" w:rsidRDefault="009E6505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4FD2525A" w14:textId="77777777" w:rsidR="009E6505" w:rsidRPr="00FF2306" w:rsidRDefault="009E6505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9E6505" w14:paraId="1E70D36F" w14:textId="77777777" w:rsidTr="002F7086">
        <w:trPr>
          <w:trHeight w:val="95"/>
        </w:trPr>
        <w:tc>
          <w:tcPr>
            <w:tcW w:w="5688" w:type="dxa"/>
            <w:vMerge/>
          </w:tcPr>
          <w:p w14:paraId="7CF4FB82" w14:textId="77777777" w:rsidR="009E6505" w:rsidRPr="000349B8" w:rsidRDefault="009E6505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5D619F30" w14:textId="77777777" w:rsidR="009E6505" w:rsidRPr="002F291B" w:rsidRDefault="009E6505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524E31C" w14:textId="77777777" w:rsidR="009E6505" w:rsidRPr="002F291B" w:rsidRDefault="009E6505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3296782" w14:textId="77777777" w:rsidR="009E6505" w:rsidRPr="00FF2306" w:rsidRDefault="009E6505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1674EB3A" w14:textId="77777777" w:rsidR="009E6505" w:rsidRPr="00FF2306" w:rsidRDefault="009E6505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9E6505" w14:paraId="7080229D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96C081D" w14:textId="77777777" w:rsidR="009E6505" w:rsidRPr="001532BA" w:rsidRDefault="009E6505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3704E3" w14:paraId="57DA7CD0" w14:textId="77777777" w:rsidTr="002F7086">
        <w:trPr>
          <w:trHeight w:val="460"/>
        </w:trPr>
        <w:tc>
          <w:tcPr>
            <w:tcW w:w="5688" w:type="dxa"/>
          </w:tcPr>
          <w:p w14:paraId="77AB75D3" w14:textId="77777777" w:rsidR="003704E3" w:rsidRDefault="003704E3" w:rsidP="003704E3">
            <w:r w:rsidRPr="00331D21">
              <w:t>ED 3100 Intro. to the Foundations of Education (3 cr.)</w:t>
            </w:r>
          </w:p>
          <w:p w14:paraId="7EBCD851" w14:textId="63812AB4" w:rsidR="003704E3" w:rsidRPr="00E35001" w:rsidRDefault="003704E3" w:rsidP="003704E3">
            <w:pPr>
              <w:spacing w:line="360" w:lineRule="auto"/>
            </w:pPr>
            <w:r w:rsidRPr="00041ADD">
              <w:rPr>
                <w:i/>
                <w:iCs/>
              </w:rPr>
              <w:t>*2</w:t>
            </w:r>
            <w:r w:rsidR="00552F5A">
              <w:rPr>
                <w:i/>
                <w:iCs/>
              </w:rPr>
              <w:t>5</w:t>
            </w:r>
            <w:r w:rsidRPr="00041ADD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080" w:type="dxa"/>
          </w:tcPr>
          <w:p w14:paraId="2DC3A239" w14:textId="77777777" w:rsidR="003704E3" w:rsidRDefault="003704E3" w:rsidP="00D06504"/>
        </w:tc>
        <w:tc>
          <w:tcPr>
            <w:tcW w:w="810" w:type="dxa"/>
          </w:tcPr>
          <w:p w14:paraId="453335DB" w14:textId="77777777" w:rsidR="003704E3" w:rsidRDefault="003704E3" w:rsidP="00D06504"/>
        </w:tc>
        <w:tc>
          <w:tcPr>
            <w:tcW w:w="1800" w:type="dxa"/>
          </w:tcPr>
          <w:p w14:paraId="58A5E188" w14:textId="77777777" w:rsidR="003704E3" w:rsidRDefault="003704E3" w:rsidP="00D06504"/>
        </w:tc>
        <w:tc>
          <w:tcPr>
            <w:tcW w:w="1710" w:type="dxa"/>
          </w:tcPr>
          <w:p w14:paraId="6ECA097A" w14:textId="77777777" w:rsidR="003704E3" w:rsidRDefault="003704E3" w:rsidP="00D06504"/>
        </w:tc>
      </w:tr>
      <w:tr w:rsidR="009E6505" w14:paraId="714AF84A" w14:textId="77777777" w:rsidTr="002F7086">
        <w:trPr>
          <w:trHeight w:val="444"/>
        </w:trPr>
        <w:tc>
          <w:tcPr>
            <w:tcW w:w="5688" w:type="dxa"/>
          </w:tcPr>
          <w:p w14:paraId="73F31C30" w14:textId="77777777" w:rsidR="009E6505" w:rsidRPr="00E35001" w:rsidRDefault="009E6505" w:rsidP="002F7086">
            <w:pPr>
              <w:spacing w:line="360" w:lineRule="auto"/>
            </w:pPr>
            <w:r w:rsidRPr="00E35001">
              <w:t>ED 3110 Educational Psychology (3 credits)</w:t>
            </w:r>
          </w:p>
        </w:tc>
        <w:tc>
          <w:tcPr>
            <w:tcW w:w="1080" w:type="dxa"/>
          </w:tcPr>
          <w:p w14:paraId="508D5B77" w14:textId="77777777" w:rsidR="009E6505" w:rsidRDefault="009E6505" w:rsidP="00D06504"/>
        </w:tc>
        <w:tc>
          <w:tcPr>
            <w:tcW w:w="810" w:type="dxa"/>
          </w:tcPr>
          <w:p w14:paraId="59FAD226" w14:textId="77777777" w:rsidR="009E6505" w:rsidRDefault="009E6505" w:rsidP="00D06504"/>
        </w:tc>
        <w:tc>
          <w:tcPr>
            <w:tcW w:w="1800" w:type="dxa"/>
          </w:tcPr>
          <w:p w14:paraId="065CE78E" w14:textId="77777777" w:rsidR="009E6505" w:rsidRDefault="009E6505" w:rsidP="00D06504"/>
        </w:tc>
        <w:tc>
          <w:tcPr>
            <w:tcW w:w="1710" w:type="dxa"/>
          </w:tcPr>
          <w:p w14:paraId="352BEDB5" w14:textId="77777777" w:rsidR="009E6505" w:rsidRDefault="009E6505" w:rsidP="00D06504"/>
        </w:tc>
      </w:tr>
      <w:tr w:rsidR="009E6505" w14:paraId="4968BA3E" w14:textId="77777777" w:rsidTr="002F7086">
        <w:trPr>
          <w:trHeight w:val="444"/>
        </w:trPr>
        <w:tc>
          <w:tcPr>
            <w:tcW w:w="5688" w:type="dxa"/>
          </w:tcPr>
          <w:p w14:paraId="64243048" w14:textId="77777777" w:rsidR="009E6505" w:rsidRPr="00E35001" w:rsidRDefault="009E6505" w:rsidP="002F7086">
            <w:pPr>
              <w:spacing w:line="360" w:lineRule="auto"/>
            </w:pPr>
            <w:r w:rsidRPr="00E35001">
              <w:t>ED 3140 Human Relations in Education (3 credits)</w:t>
            </w:r>
          </w:p>
        </w:tc>
        <w:tc>
          <w:tcPr>
            <w:tcW w:w="1080" w:type="dxa"/>
          </w:tcPr>
          <w:p w14:paraId="5B5D2EAB" w14:textId="77777777" w:rsidR="009E6505" w:rsidRDefault="009E6505" w:rsidP="00D06504"/>
        </w:tc>
        <w:tc>
          <w:tcPr>
            <w:tcW w:w="810" w:type="dxa"/>
          </w:tcPr>
          <w:p w14:paraId="20D44145" w14:textId="77777777" w:rsidR="009E6505" w:rsidRDefault="009E6505" w:rsidP="00D06504"/>
        </w:tc>
        <w:tc>
          <w:tcPr>
            <w:tcW w:w="1800" w:type="dxa"/>
          </w:tcPr>
          <w:p w14:paraId="09D8C42B" w14:textId="77777777" w:rsidR="009E6505" w:rsidRDefault="009E6505" w:rsidP="00D06504"/>
        </w:tc>
        <w:tc>
          <w:tcPr>
            <w:tcW w:w="1710" w:type="dxa"/>
          </w:tcPr>
          <w:p w14:paraId="5BEA5FC4" w14:textId="77777777" w:rsidR="009E6505" w:rsidRDefault="009E6505" w:rsidP="00D06504"/>
        </w:tc>
      </w:tr>
      <w:tr w:rsidR="00552F5A" w14:paraId="5B9B519D" w14:textId="77777777" w:rsidTr="002F7086">
        <w:trPr>
          <w:trHeight w:val="206"/>
        </w:trPr>
        <w:tc>
          <w:tcPr>
            <w:tcW w:w="5688" w:type="dxa"/>
          </w:tcPr>
          <w:p w14:paraId="350B208F" w14:textId="77777777" w:rsidR="00552F5A" w:rsidRDefault="00552F5A" w:rsidP="00552F5A">
            <w:r w:rsidRPr="00331D21">
              <w:t>ED 3350 Pedagogy: Planning for Instruction (3 credits)</w:t>
            </w:r>
          </w:p>
          <w:p w14:paraId="51BDC6C5" w14:textId="71726FFC" w:rsidR="00552F5A" w:rsidRPr="00E35001" w:rsidRDefault="00552F5A" w:rsidP="00552F5A">
            <w:pPr>
              <w:spacing w:line="360" w:lineRule="auto"/>
            </w:pPr>
            <w:r w:rsidRPr="00041ADD">
              <w:rPr>
                <w:i/>
                <w:iCs/>
              </w:rPr>
              <w:t>*2</w:t>
            </w:r>
            <w:r>
              <w:rPr>
                <w:i/>
                <w:iCs/>
              </w:rPr>
              <w:t>5</w:t>
            </w:r>
            <w:r w:rsidRPr="00041ADD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080" w:type="dxa"/>
          </w:tcPr>
          <w:p w14:paraId="787F6322" w14:textId="77777777" w:rsidR="00552F5A" w:rsidRDefault="00552F5A" w:rsidP="00D06504"/>
        </w:tc>
        <w:tc>
          <w:tcPr>
            <w:tcW w:w="810" w:type="dxa"/>
          </w:tcPr>
          <w:p w14:paraId="4A0AFAF3" w14:textId="77777777" w:rsidR="00552F5A" w:rsidRDefault="00552F5A" w:rsidP="00D06504"/>
        </w:tc>
        <w:tc>
          <w:tcPr>
            <w:tcW w:w="1800" w:type="dxa"/>
          </w:tcPr>
          <w:p w14:paraId="224A0FD3" w14:textId="77777777" w:rsidR="00552F5A" w:rsidRDefault="00552F5A" w:rsidP="00D06504"/>
        </w:tc>
        <w:tc>
          <w:tcPr>
            <w:tcW w:w="1710" w:type="dxa"/>
          </w:tcPr>
          <w:p w14:paraId="0E4DD970" w14:textId="77777777" w:rsidR="00552F5A" w:rsidRDefault="00552F5A" w:rsidP="00D06504"/>
        </w:tc>
      </w:tr>
      <w:tr w:rsidR="00552F5A" w14:paraId="588AE67A" w14:textId="77777777" w:rsidTr="002F7086">
        <w:trPr>
          <w:trHeight w:val="444"/>
        </w:trPr>
        <w:tc>
          <w:tcPr>
            <w:tcW w:w="5688" w:type="dxa"/>
          </w:tcPr>
          <w:p w14:paraId="7096C927" w14:textId="77777777" w:rsidR="00552F5A" w:rsidRPr="00E35001" w:rsidRDefault="00552F5A" w:rsidP="00552F5A">
            <w:pPr>
              <w:spacing w:line="360" w:lineRule="auto"/>
            </w:pPr>
            <w:r w:rsidRPr="00E35001">
              <w:t>ED 3780 Adaptation and Management (3 credits)</w:t>
            </w:r>
          </w:p>
        </w:tc>
        <w:tc>
          <w:tcPr>
            <w:tcW w:w="1080" w:type="dxa"/>
          </w:tcPr>
          <w:p w14:paraId="63AFC431" w14:textId="77777777" w:rsidR="00552F5A" w:rsidRDefault="00552F5A" w:rsidP="00D06504"/>
        </w:tc>
        <w:tc>
          <w:tcPr>
            <w:tcW w:w="810" w:type="dxa"/>
          </w:tcPr>
          <w:p w14:paraId="690682B6" w14:textId="77777777" w:rsidR="00552F5A" w:rsidRDefault="00552F5A" w:rsidP="00D06504"/>
        </w:tc>
        <w:tc>
          <w:tcPr>
            <w:tcW w:w="1800" w:type="dxa"/>
          </w:tcPr>
          <w:p w14:paraId="39D16412" w14:textId="77777777" w:rsidR="00552F5A" w:rsidRDefault="00552F5A" w:rsidP="00D06504"/>
        </w:tc>
        <w:tc>
          <w:tcPr>
            <w:tcW w:w="1710" w:type="dxa"/>
          </w:tcPr>
          <w:p w14:paraId="30F8EC38" w14:textId="77777777" w:rsidR="00552F5A" w:rsidRDefault="00552F5A" w:rsidP="00D06504"/>
        </w:tc>
      </w:tr>
      <w:tr w:rsidR="00552F5A" w14:paraId="448EF2B7" w14:textId="77777777" w:rsidTr="002F7086">
        <w:trPr>
          <w:trHeight w:val="444"/>
        </w:trPr>
        <w:tc>
          <w:tcPr>
            <w:tcW w:w="5688" w:type="dxa"/>
          </w:tcPr>
          <w:p w14:paraId="53EAECA5" w14:textId="77777777" w:rsidR="00552F5A" w:rsidRPr="00E35001" w:rsidRDefault="00552F5A" w:rsidP="00552F5A">
            <w:pPr>
              <w:spacing w:line="360" w:lineRule="auto"/>
            </w:pPr>
            <w:r w:rsidRPr="00E35001">
              <w:t>HLTH 3400 Health &amp; Drugs in Society (2 credits)</w:t>
            </w:r>
          </w:p>
        </w:tc>
        <w:tc>
          <w:tcPr>
            <w:tcW w:w="1080" w:type="dxa"/>
          </w:tcPr>
          <w:p w14:paraId="7685674E" w14:textId="77777777" w:rsidR="00552F5A" w:rsidRDefault="00552F5A" w:rsidP="00D06504"/>
        </w:tc>
        <w:tc>
          <w:tcPr>
            <w:tcW w:w="810" w:type="dxa"/>
          </w:tcPr>
          <w:p w14:paraId="76D914B7" w14:textId="77777777" w:rsidR="00552F5A" w:rsidRDefault="00552F5A" w:rsidP="00D06504"/>
        </w:tc>
        <w:tc>
          <w:tcPr>
            <w:tcW w:w="1800" w:type="dxa"/>
          </w:tcPr>
          <w:p w14:paraId="00FCBA94" w14:textId="77777777" w:rsidR="00552F5A" w:rsidRDefault="00552F5A" w:rsidP="00D06504"/>
        </w:tc>
        <w:tc>
          <w:tcPr>
            <w:tcW w:w="1710" w:type="dxa"/>
          </w:tcPr>
          <w:p w14:paraId="7A8E6A3F" w14:textId="77777777" w:rsidR="00552F5A" w:rsidRDefault="00552F5A" w:rsidP="00D06504"/>
        </w:tc>
      </w:tr>
      <w:tr w:rsidR="00552F5A" w14:paraId="1ACAA134" w14:textId="77777777" w:rsidTr="002F7086">
        <w:trPr>
          <w:trHeight w:val="444"/>
        </w:trPr>
        <w:tc>
          <w:tcPr>
            <w:tcW w:w="5688" w:type="dxa"/>
          </w:tcPr>
          <w:p w14:paraId="59CA377E" w14:textId="5D7298DC" w:rsidR="00552F5A" w:rsidRPr="00E35001" w:rsidRDefault="00552F5A" w:rsidP="00552F5A">
            <w:pPr>
              <w:spacing w:line="360" w:lineRule="auto"/>
            </w:pPr>
            <w:r w:rsidRPr="00E35001">
              <w:t>ED 4799 The Professional Teacher (1 credit)</w:t>
            </w:r>
          </w:p>
        </w:tc>
        <w:tc>
          <w:tcPr>
            <w:tcW w:w="1080" w:type="dxa"/>
          </w:tcPr>
          <w:p w14:paraId="3DBFBB2F" w14:textId="77777777" w:rsidR="00552F5A" w:rsidRDefault="00552F5A" w:rsidP="00D06504"/>
        </w:tc>
        <w:tc>
          <w:tcPr>
            <w:tcW w:w="810" w:type="dxa"/>
          </w:tcPr>
          <w:p w14:paraId="7F7CCED1" w14:textId="77777777" w:rsidR="00552F5A" w:rsidRDefault="00552F5A" w:rsidP="00D06504"/>
        </w:tc>
        <w:tc>
          <w:tcPr>
            <w:tcW w:w="1800" w:type="dxa"/>
          </w:tcPr>
          <w:p w14:paraId="72171279" w14:textId="77777777" w:rsidR="00552F5A" w:rsidRDefault="00552F5A" w:rsidP="00D06504"/>
        </w:tc>
        <w:tc>
          <w:tcPr>
            <w:tcW w:w="1710" w:type="dxa"/>
          </w:tcPr>
          <w:p w14:paraId="7A2C912F" w14:textId="77777777" w:rsidR="00552F5A" w:rsidRDefault="00552F5A" w:rsidP="00D06504"/>
        </w:tc>
      </w:tr>
      <w:tr w:rsidR="0082769D" w14:paraId="45A78A50" w14:textId="77777777" w:rsidTr="002F7086">
        <w:trPr>
          <w:trHeight w:val="444"/>
        </w:trPr>
        <w:tc>
          <w:tcPr>
            <w:tcW w:w="5688" w:type="dxa"/>
          </w:tcPr>
          <w:p w14:paraId="61C71DDB" w14:textId="77777777" w:rsidR="0082769D" w:rsidRDefault="0082769D" w:rsidP="0082769D">
            <w:r w:rsidRPr="00E35001">
              <w:t>ED 4737 Content Area Reading (3 credits)</w:t>
            </w:r>
          </w:p>
          <w:p w14:paraId="42E3B28F" w14:textId="2ED14987" w:rsidR="0082769D" w:rsidRPr="00E35001" w:rsidRDefault="0082769D" w:rsidP="0082769D">
            <w:pPr>
              <w:spacing w:line="360" w:lineRule="auto"/>
            </w:pPr>
            <w:r w:rsidRPr="00552F5A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3445FE27" w14:textId="77777777" w:rsidR="0082769D" w:rsidRDefault="0082769D" w:rsidP="00D06504"/>
        </w:tc>
        <w:tc>
          <w:tcPr>
            <w:tcW w:w="810" w:type="dxa"/>
          </w:tcPr>
          <w:p w14:paraId="7C33EEB6" w14:textId="77777777" w:rsidR="0082769D" w:rsidRDefault="0082769D" w:rsidP="00D06504"/>
        </w:tc>
        <w:tc>
          <w:tcPr>
            <w:tcW w:w="1800" w:type="dxa"/>
          </w:tcPr>
          <w:p w14:paraId="6F59C66F" w14:textId="77777777" w:rsidR="0082769D" w:rsidRDefault="0082769D" w:rsidP="00D06504"/>
        </w:tc>
        <w:tc>
          <w:tcPr>
            <w:tcW w:w="1710" w:type="dxa"/>
          </w:tcPr>
          <w:p w14:paraId="621E7626" w14:textId="77777777" w:rsidR="0082769D" w:rsidRDefault="0082769D" w:rsidP="00D06504"/>
        </w:tc>
      </w:tr>
      <w:tr w:rsidR="00552F5A" w14:paraId="485AF450" w14:textId="77777777" w:rsidTr="002F7086">
        <w:trPr>
          <w:trHeight w:val="260"/>
        </w:trPr>
        <w:tc>
          <w:tcPr>
            <w:tcW w:w="5688" w:type="dxa"/>
          </w:tcPr>
          <w:p w14:paraId="7E19DF56" w14:textId="60DFC2C2" w:rsidR="00552F5A" w:rsidRDefault="00552F5A" w:rsidP="00552F5A">
            <w:r w:rsidRPr="00E35001">
              <w:t xml:space="preserve">ED </w:t>
            </w:r>
            <w:r>
              <w:t>48</w:t>
            </w:r>
            <w:r w:rsidRPr="00E35001">
              <w:t>30 Student Teaching</w:t>
            </w:r>
            <w:r w:rsidR="00895AEB">
              <w:t xml:space="preserve">: </w:t>
            </w:r>
            <w:r w:rsidRPr="00E35001">
              <w:t>Sec</w:t>
            </w:r>
            <w:r w:rsidR="00895AEB">
              <w:t>ondary</w:t>
            </w:r>
            <w:r w:rsidRPr="00E35001">
              <w:t xml:space="preserve"> (12 cr</w:t>
            </w:r>
            <w:r>
              <w:t>.</w:t>
            </w:r>
            <w:r w:rsidRPr="00E35001">
              <w:t>)</w:t>
            </w:r>
          </w:p>
          <w:p w14:paraId="3B023737" w14:textId="1D75DC7E" w:rsidR="00552F5A" w:rsidRPr="00552F5A" w:rsidRDefault="00552F5A" w:rsidP="00552F5A">
            <w:pPr>
              <w:spacing w:line="360" w:lineRule="auto"/>
              <w:rPr>
                <w:i/>
                <w:iCs/>
              </w:rPr>
            </w:pPr>
            <w:r w:rsidRPr="00552F5A">
              <w:rPr>
                <w:i/>
                <w:iCs/>
              </w:rPr>
              <w:t>*16 weeks of full-time student teaching*</w:t>
            </w:r>
          </w:p>
        </w:tc>
        <w:tc>
          <w:tcPr>
            <w:tcW w:w="1080" w:type="dxa"/>
          </w:tcPr>
          <w:p w14:paraId="5F0CFF90" w14:textId="77777777" w:rsidR="00552F5A" w:rsidRDefault="00552F5A" w:rsidP="00D06504"/>
        </w:tc>
        <w:tc>
          <w:tcPr>
            <w:tcW w:w="810" w:type="dxa"/>
          </w:tcPr>
          <w:p w14:paraId="10B51533" w14:textId="77777777" w:rsidR="00552F5A" w:rsidRDefault="00552F5A" w:rsidP="00D06504"/>
        </w:tc>
        <w:tc>
          <w:tcPr>
            <w:tcW w:w="1800" w:type="dxa"/>
          </w:tcPr>
          <w:p w14:paraId="0DFB0FDC" w14:textId="77777777" w:rsidR="00552F5A" w:rsidRDefault="00552F5A" w:rsidP="00D06504"/>
        </w:tc>
        <w:tc>
          <w:tcPr>
            <w:tcW w:w="1710" w:type="dxa"/>
          </w:tcPr>
          <w:p w14:paraId="739C2597" w14:textId="77777777" w:rsidR="00552F5A" w:rsidRDefault="00552F5A" w:rsidP="00D06504"/>
        </w:tc>
      </w:tr>
    </w:tbl>
    <w:p w14:paraId="6B34C471" w14:textId="6261214E" w:rsidR="00B25E44" w:rsidRPr="00F74040" w:rsidRDefault="00B25E44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F74040" w14:paraId="0E86EA51" w14:textId="77777777" w:rsidTr="002F7086">
        <w:trPr>
          <w:trHeight w:val="95"/>
        </w:trPr>
        <w:tc>
          <w:tcPr>
            <w:tcW w:w="11088" w:type="dxa"/>
            <w:gridSpan w:val="5"/>
          </w:tcPr>
          <w:p w14:paraId="63F6CF98" w14:textId="24B29494" w:rsidR="00F74040" w:rsidRPr="00462A86" w:rsidRDefault="00F74040" w:rsidP="002F7086">
            <w:r w:rsidRPr="0093639A">
              <w:rPr>
                <w:b/>
                <w:i/>
              </w:rPr>
              <w:t>I</w:t>
            </w: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. </w:t>
            </w:r>
            <w:r w:rsidRPr="002A6EC0">
              <w:rPr>
                <w:b/>
                <w:i/>
              </w:rPr>
              <w:t>Complete the following course</w:t>
            </w:r>
            <w:r w:rsidR="002A6EC0" w:rsidRPr="001D2102">
              <w:rPr>
                <w:b/>
                <w:i/>
              </w:rPr>
              <w:t xml:space="preserve"> </w:t>
            </w:r>
            <w:r w:rsidR="002A6EC0">
              <w:rPr>
                <w:b/>
                <w:i/>
                <w:u w:val="single"/>
              </w:rPr>
              <w:t>(Required 7 Times)</w:t>
            </w:r>
            <w:r w:rsidR="00462A86">
              <w:rPr>
                <w:b/>
                <w:i/>
              </w:rPr>
              <w:t>.</w:t>
            </w:r>
          </w:p>
        </w:tc>
      </w:tr>
      <w:tr w:rsidR="00F74040" w14:paraId="5DB35489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68D7CEB6" w14:textId="77777777" w:rsidR="00F74040" w:rsidRPr="000349B8" w:rsidRDefault="00F74040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A21F92E" w14:textId="77777777" w:rsidR="00F74040" w:rsidRPr="002F291B" w:rsidRDefault="00F74040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4461241D" w14:textId="77777777" w:rsidR="00F74040" w:rsidRPr="00FF2306" w:rsidRDefault="00F74040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74040" w14:paraId="69B4C4D0" w14:textId="77777777" w:rsidTr="002F7086">
        <w:trPr>
          <w:trHeight w:val="95"/>
        </w:trPr>
        <w:tc>
          <w:tcPr>
            <w:tcW w:w="5688" w:type="dxa"/>
            <w:vMerge/>
          </w:tcPr>
          <w:p w14:paraId="43BEEA1B" w14:textId="77777777" w:rsidR="00F74040" w:rsidRPr="000349B8" w:rsidRDefault="00F74040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0E27DB96" w14:textId="77777777" w:rsidR="00F74040" w:rsidRPr="002F291B" w:rsidRDefault="00F74040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2A1FD1CD" w14:textId="77777777" w:rsidR="00F74040" w:rsidRPr="002F291B" w:rsidRDefault="00F74040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1C063D1" w14:textId="77777777" w:rsidR="00F74040" w:rsidRPr="00FF2306" w:rsidRDefault="00F74040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CC20132" w14:textId="77777777" w:rsidR="00F74040" w:rsidRPr="00FF2306" w:rsidRDefault="00F74040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74040" w14:paraId="33266E55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6EF3DE5" w14:textId="77777777" w:rsidR="00F74040" w:rsidRPr="001532BA" w:rsidRDefault="00F74040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F74040" w14:paraId="1878F2FC" w14:textId="77777777" w:rsidTr="002F7086">
        <w:trPr>
          <w:trHeight w:val="460"/>
        </w:trPr>
        <w:tc>
          <w:tcPr>
            <w:tcW w:w="5688" w:type="dxa"/>
          </w:tcPr>
          <w:p w14:paraId="625E58B4" w14:textId="77777777" w:rsidR="002A6EC0" w:rsidRDefault="002A6EC0" w:rsidP="00B76833">
            <w:pPr>
              <w:spacing w:line="360" w:lineRule="auto"/>
            </w:pPr>
            <w:r>
              <w:t>MUS 1800 Performance Laboratory (0 credit)</w:t>
            </w:r>
          </w:p>
          <w:p w14:paraId="64637B2F" w14:textId="6842B673" w:rsidR="00F74040" w:rsidRPr="002A6EC0" w:rsidRDefault="002A6EC0" w:rsidP="00B76833">
            <w:pPr>
              <w:spacing w:line="360" w:lineRule="auto"/>
              <w:rPr>
                <w:i/>
              </w:rPr>
            </w:pPr>
            <w:r w:rsidRPr="0025660E">
              <w:rPr>
                <w:i/>
              </w:rPr>
              <w:t>*Indicate all 7 occurrences</w:t>
            </w:r>
          </w:p>
        </w:tc>
        <w:tc>
          <w:tcPr>
            <w:tcW w:w="1080" w:type="dxa"/>
          </w:tcPr>
          <w:p w14:paraId="57799EC7" w14:textId="77777777" w:rsidR="00F74040" w:rsidRDefault="00F74040" w:rsidP="00D06504"/>
        </w:tc>
        <w:tc>
          <w:tcPr>
            <w:tcW w:w="810" w:type="dxa"/>
          </w:tcPr>
          <w:p w14:paraId="6FCD16ED" w14:textId="77777777" w:rsidR="00F74040" w:rsidRDefault="00F74040" w:rsidP="00D06504"/>
        </w:tc>
        <w:tc>
          <w:tcPr>
            <w:tcW w:w="1800" w:type="dxa"/>
          </w:tcPr>
          <w:p w14:paraId="29F56BC0" w14:textId="77777777" w:rsidR="00F74040" w:rsidRDefault="00F74040" w:rsidP="00D06504"/>
        </w:tc>
        <w:tc>
          <w:tcPr>
            <w:tcW w:w="1710" w:type="dxa"/>
          </w:tcPr>
          <w:p w14:paraId="47335CB9" w14:textId="77777777" w:rsidR="00F74040" w:rsidRDefault="00F74040" w:rsidP="00D06504"/>
        </w:tc>
      </w:tr>
      <w:tr w:rsidR="005F7064" w14:paraId="080CD78E" w14:textId="77777777" w:rsidTr="002F7086">
        <w:trPr>
          <w:trHeight w:val="444"/>
        </w:trPr>
        <w:tc>
          <w:tcPr>
            <w:tcW w:w="5688" w:type="dxa"/>
          </w:tcPr>
          <w:p w14:paraId="730E75DA" w14:textId="3427759D" w:rsidR="005F7064" w:rsidRPr="00E35001" w:rsidRDefault="005F7064" w:rsidP="00B76833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0CCC10E7" w14:textId="77777777" w:rsidR="005F7064" w:rsidRDefault="005F7064" w:rsidP="00D06504"/>
        </w:tc>
        <w:tc>
          <w:tcPr>
            <w:tcW w:w="810" w:type="dxa"/>
          </w:tcPr>
          <w:p w14:paraId="0BB12631" w14:textId="77777777" w:rsidR="005F7064" w:rsidRDefault="005F7064" w:rsidP="00D06504"/>
        </w:tc>
        <w:tc>
          <w:tcPr>
            <w:tcW w:w="1800" w:type="dxa"/>
          </w:tcPr>
          <w:p w14:paraId="2612E917" w14:textId="77777777" w:rsidR="005F7064" w:rsidRDefault="005F7064" w:rsidP="00D06504"/>
        </w:tc>
        <w:tc>
          <w:tcPr>
            <w:tcW w:w="1710" w:type="dxa"/>
          </w:tcPr>
          <w:p w14:paraId="3E84CF2D" w14:textId="77777777" w:rsidR="005F7064" w:rsidRDefault="005F7064" w:rsidP="00D06504"/>
        </w:tc>
      </w:tr>
      <w:tr w:rsidR="005F7064" w14:paraId="051259D4" w14:textId="77777777" w:rsidTr="002F7086">
        <w:trPr>
          <w:trHeight w:val="444"/>
        </w:trPr>
        <w:tc>
          <w:tcPr>
            <w:tcW w:w="5688" w:type="dxa"/>
          </w:tcPr>
          <w:p w14:paraId="6FB60CC5" w14:textId="68D7EA90" w:rsidR="005F7064" w:rsidRPr="00E35001" w:rsidRDefault="005F7064" w:rsidP="00B76833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3614C586" w14:textId="77777777" w:rsidR="005F7064" w:rsidRDefault="005F7064" w:rsidP="00D06504"/>
        </w:tc>
        <w:tc>
          <w:tcPr>
            <w:tcW w:w="810" w:type="dxa"/>
          </w:tcPr>
          <w:p w14:paraId="55EA6525" w14:textId="77777777" w:rsidR="005F7064" w:rsidRDefault="005F7064" w:rsidP="00D06504"/>
        </w:tc>
        <w:tc>
          <w:tcPr>
            <w:tcW w:w="1800" w:type="dxa"/>
          </w:tcPr>
          <w:p w14:paraId="1C371083" w14:textId="77777777" w:rsidR="005F7064" w:rsidRDefault="005F7064" w:rsidP="00D06504"/>
        </w:tc>
        <w:tc>
          <w:tcPr>
            <w:tcW w:w="1710" w:type="dxa"/>
          </w:tcPr>
          <w:p w14:paraId="078143CA" w14:textId="77777777" w:rsidR="005F7064" w:rsidRDefault="005F7064" w:rsidP="00D06504"/>
        </w:tc>
      </w:tr>
      <w:tr w:rsidR="005F7064" w14:paraId="4E05E192" w14:textId="77777777" w:rsidTr="002F7086">
        <w:trPr>
          <w:trHeight w:val="206"/>
        </w:trPr>
        <w:tc>
          <w:tcPr>
            <w:tcW w:w="5688" w:type="dxa"/>
          </w:tcPr>
          <w:p w14:paraId="2C0CCB65" w14:textId="3E4E910C" w:rsidR="005F7064" w:rsidRPr="00E35001" w:rsidRDefault="005F7064" w:rsidP="00B76833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01E3B012" w14:textId="77777777" w:rsidR="005F7064" w:rsidRDefault="005F7064" w:rsidP="00D06504"/>
        </w:tc>
        <w:tc>
          <w:tcPr>
            <w:tcW w:w="810" w:type="dxa"/>
          </w:tcPr>
          <w:p w14:paraId="16E655DE" w14:textId="77777777" w:rsidR="005F7064" w:rsidRDefault="005F7064" w:rsidP="00D06504"/>
        </w:tc>
        <w:tc>
          <w:tcPr>
            <w:tcW w:w="1800" w:type="dxa"/>
          </w:tcPr>
          <w:p w14:paraId="1D78E963" w14:textId="77777777" w:rsidR="005F7064" w:rsidRDefault="005F7064" w:rsidP="00D06504"/>
        </w:tc>
        <w:tc>
          <w:tcPr>
            <w:tcW w:w="1710" w:type="dxa"/>
          </w:tcPr>
          <w:p w14:paraId="429E4D3C" w14:textId="77777777" w:rsidR="005F7064" w:rsidRDefault="005F7064" w:rsidP="00D06504"/>
        </w:tc>
      </w:tr>
      <w:tr w:rsidR="005F7064" w14:paraId="74EC5AF0" w14:textId="77777777" w:rsidTr="002F7086">
        <w:trPr>
          <w:trHeight w:val="444"/>
        </w:trPr>
        <w:tc>
          <w:tcPr>
            <w:tcW w:w="5688" w:type="dxa"/>
          </w:tcPr>
          <w:p w14:paraId="52AB71A9" w14:textId="671F4110" w:rsidR="005F7064" w:rsidRPr="00E35001" w:rsidRDefault="005F7064" w:rsidP="00B76833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16342F26" w14:textId="77777777" w:rsidR="005F7064" w:rsidRDefault="005F7064" w:rsidP="00D06504"/>
        </w:tc>
        <w:tc>
          <w:tcPr>
            <w:tcW w:w="810" w:type="dxa"/>
          </w:tcPr>
          <w:p w14:paraId="6B01749B" w14:textId="77777777" w:rsidR="005F7064" w:rsidRDefault="005F7064" w:rsidP="00D06504"/>
        </w:tc>
        <w:tc>
          <w:tcPr>
            <w:tcW w:w="1800" w:type="dxa"/>
          </w:tcPr>
          <w:p w14:paraId="31E35A2B" w14:textId="77777777" w:rsidR="005F7064" w:rsidRDefault="005F7064" w:rsidP="00D06504"/>
        </w:tc>
        <w:tc>
          <w:tcPr>
            <w:tcW w:w="1710" w:type="dxa"/>
          </w:tcPr>
          <w:p w14:paraId="7A06E0D6" w14:textId="77777777" w:rsidR="005F7064" w:rsidRDefault="005F7064" w:rsidP="00D06504"/>
        </w:tc>
      </w:tr>
      <w:tr w:rsidR="005F7064" w14:paraId="2AF730D5" w14:textId="77777777" w:rsidTr="002F7086">
        <w:trPr>
          <w:trHeight w:val="444"/>
        </w:trPr>
        <w:tc>
          <w:tcPr>
            <w:tcW w:w="5688" w:type="dxa"/>
          </w:tcPr>
          <w:p w14:paraId="2A69AA4A" w14:textId="350FFC7F" w:rsidR="005F7064" w:rsidRPr="00E35001" w:rsidRDefault="005F7064" w:rsidP="00B76833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32B6B186" w14:textId="77777777" w:rsidR="005F7064" w:rsidRDefault="005F7064" w:rsidP="00D06504"/>
        </w:tc>
        <w:tc>
          <w:tcPr>
            <w:tcW w:w="810" w:type="dxa"/>
          </w:tcPr>
          <w:p w14:paraId="25C536F3" w14:textId="77777777" w:rsidR="005F7064" w:rsidRDefault="005F7064" w:rsidP="00D06504"/>
        </w:tc>
        <w:tc>
          <w:tcPr>
            <w:tcW w:w="1800" w:type="dxa"/>
          </w:tcPr>
          <w:p w14:paraId="19D9D6E1" w14:textId="77777777" w:rsidR="005F7064" w:rsidRDefault="005F7064" w:rsidP="00D06504"/>
        </w:tc>
        <w:tc>
          <w:tcPr>
            <w:tcW w:w="1710" w:type="dxa"/>
          </w:tcPr>
          <w:p w14:paraId="55153DF8" w14:textId="77777777" w:rsidR="005F7064" w:rsidRDefault="005F7064" w:rsidP="00D06504"/>
        </w:tc>
      </w:tr>
      <w:tr w:rsidR="005F7064" w14:paraId="7EDAA3C3" w14:textId="77777777" w:rsidTr="002F7086">
        <w:trPr>
          <w:trHeight w:val="233"/>
        </w:trPr>
        <w:tc>
          <w:tcPr>
            <w:tcW w:w="5688" w:type="dxa"/>
          </w:tcPr>
          <w:p w14:paraId="681917C5" w14:textId="41566D60" w:rsidR="005F7064" w:rsidRPr="00E35001" w:rsidRDefault="005F7064" w:rsidP="00B76833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25B1C9D8" w14:textId="77777777" w:rsidR="005F7064" w:rsidRDefault="005F7064" w:rsidP="00D06504"/>
        </w:tc>
        <w:tc>
          <w:tcPr>
            <w:tcW w:w="810" w:type="dxa"/>
          </w:tcPr>
          <w:p w14:paraId="30991ED0" w14:textId="77777777" w:rsidR="005F7064" w:rsidRDefault="005F7064" w:rsidP="00D06504"/>
        </w:tc>
        <w:tc>
          <w:tcPr>
            <w:tcW w:w="1800" w:type="dxa"/>
          </w:tcPr>
          <w:p w14:paraId="7D3FE601" w14:textId="77777777" w:rsidR="005F7064" w:rsidRDefault="005F7064" w:rsidP="00D06504"/>
        </w:tc>
        <w:tc>
          <w:tcPr>
            <w:tcW w:w="1710" w:type="dxa"/>
          </w:tcPr>
          <w:p w14:paraId="1767A967" w14:textId="77777777" w:rsidR="005F7064" w:rsidRDefault="005F7064" w:rsidP="00D06504"/>
        </w:tc>
      </w:tr>
    </w:tbl>
    <w:p w14:paraId="355CFA1A" w14:textId="4AF37E1A" w:rsidR="005F7064" w:rsidRDefault="005F7064">
      <w:pPr>
        <w:rPr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DA6148" w14:paraId="18B62348" w14:textId="77777777" w:rsidTr="002F7086">
        <w:trPr>
          <w:trHeight w:val="95"/>
        </w:trPr>
        <w:tc>
          <w:tcPr>
            <w:tcW w:w="11088" w:type="dxa"/>
            <w:gridSpan w:val="5"/>
          </w:tcPr>
          <w:p w14:paraId="19FCF7AB" w14:textId="009E9742" w:rsidR="00DA6148" w:rsidRDefault="00DA6148" w:rsidP="002F7086">
            <w:r>
              <w:rPr>
                <w:b/>
                <w:i/>
              </w:rPr>
              <w:t>I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</w:t>
            </w:r>
            <w:r w:rsidRPr="000430E3">
              <w:rPr>
                <w:b/>
                <w:i/>
              </w:rPr>
              <w:t xml:space="preserve"> the following </w:t>
            </w:r>
            <w:r w:rsidR="00AB560C">
              <w:rPr>
                <w:b/>
                <w:i/>
              </w:rPr>
              <w:t>Music</w:t>
            </w:r>
            <w:r>
              <w:rPr>
                <w:b/>
                <w:i/>
              </w:rPr>
              <w:t xml:space="preserve"> Content/Methods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DA6148" w14:paraId="29DDFA74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1E743190" w14:textId="77777777" w:rsidR="00DA6148" w:rsidRPr="000349B8" w:rsidRDefault="00DA6148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A9E21D3" w14:textId="77777777" w:rsidR="00DA6148" w:rsidRPr="002F291B" w:rsidRDefault="00DA6148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4F84848D" w14:textId="77777777" w:rsidR="00DA6148" w:rsidRPr="00FF2306" w:rsidRDefault="00DA6148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DA6148" w14:paraId="1C5E7870" w14:textId="77777777" w:rsidTr="002F7086">
        <w:trPr>
          <w:trHeight w:val="95"/>
        </w:trPr>
        <w:tc>
          <w:tcPr>
            <w:tcW w:w="5688" w:type="dxa"/>
            <w:vMerge/>
          </w:tcPr>
          <w:p w14:paraId="43DDF6D4" w14:textId="77777777" w:rsidR="00DA6148" w:rsidRPr="000349B8" w:rsidRDefault="00DA6148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3552EFD1" w14:textId="77777777" w:rsidR="00DA6148" w:rsidRPr="002F291B" w:rsidRDefault="00DA6148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49C705BC" w14:textId="77777777" w:rsidR="00DA6148" w:rsidRPr="002F291B" w:rsidRDefault="00DA6148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333CAD8" w14:textId="77777777" w:rsidR="00DA6148" w:rsidRPr="00FF2306" w:rsidRDefault="00DA6148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24F9C099" w14:textId="77777777" w:rsidR="00DA6148" w:rsidRPr="00FF2306" w:rsidRDefault="00DA6148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DA6148" w14:paraId="6498E289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F3F25C5" w14:textId="77777777" w:rsidR="00DA6148" w:rsidRPr="001532BA" w:rsidRDefault="00DA6148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80282F" w14:paraId="2F5B8D97" w14:textId="77777777" w:rsidTr="002F7086">
        <w:trPr>
          <w:trHeight w:val="460"/>
        </w:trPr>
        <w:tc>
          <w:tcPr>
            <w:tcW w:w="5688" w:type="dxa"/>
          </w:tcPr>
          <w:p w14:paraId="654B4E38" w14:textId="7FCF1522" w:rsidR="0080282F" w:rsidRPr="00153086" w:rsidRDefault="0080282F" w:rsidP="0080282F">
            <w:pPr>
              <w:spacing w:line="360" w:lineRule="auto"/>
              <w:rPr>
                <w:sz w:val="22"/>
                <w:szCs w:val="22"/>
              </w:rPr>
            </w:pPr>
            <w:r w:rsidRPr="00153086">
              <w:t>MUS 2201 Music Theory and Musicianship I (5 credits)</w:t>
            </w:r>
          </w:p>
        </w:tc>
        <w:tc>
          <w:tcPr>
            <w:tcW w:w="1080" w:type="dxa"/>
          </w:tcPr>
          <w:p w14:paraId="1504AE56" w14:textId="77777777" w:rsidR="0080282F" w:rsidRDefault="0080282F" w:rsidP="0080282F"/>
        </w:tc>
        <w:tc>
          <w:tcPr>
            <w:tcW w:w="810" w:type="dxa"/>
          </w:tcPr>
          <w:p w14:paraId="6FA0D39C" w14:textId="77777777" w:rsidR="0080282F" w:rsidRDefault="0080282F" w:rsidP="0080282F"/>
        </w:tc>
        <w:tc>
          <w:tcPr>
            <w:tcW w:w="1800" w:type="dxa"/>
          </w:tcPr>
          <w:p w14:paraId="07E2F49F" w14:textId="77777777" w:rsidR="0080282F" w:rsidRDefault="0080282F" w:rsidP="0080282F"/>
        </w:tc>
        <w:tc>
          <w:tcPr>
            <w:tcW w:w="1710" w:type="dxa"/>
          </w:tcPr>
          <w:p w14:paraId="28CF2F6F" w14:textId="77777777" w:rsidR="0080282F" w:rsidRDefault="0080282F" w:rsidP="0080282F"/>
        </w:tc>
      </w:tr>
      <w:tr w:rsidR="00153086" w14:paraId="42E2EE48" w14:textId="77777777" w:rsidTr="002F7086">
        <w:trPr>
          <w:trHeight w:val="460"/>
        </w:trPr>
        <w:tc>
          <w:tcPr>
            <w:tcW w:w="5688" w:type="dxa"/>
          </w:tcPr>
          <w:p w14:paraId="03B2375B" w14:textId="1EB4B73D" w:rsidR="00153086" w:rsidRPr="00153086" w:rsidRDefault="00153086" w:rsidP="00153086">
            <w:pPr>
              <w:spacing w:line="360" w:lineRule="auto"/>
            </w:pPr>
            <w:r w:rsidRPr="00153086">
              <w:t>MUS 2202 Music Theory &amp; Musicianship II (5 credits)</w:t>
            </w:r>
          </w:p>
        </w:tc>
        <w:tc>
          <w:tcPr>
            <w:tcW w:w="1080" w:type="dxa"/>
          </w:tcPr>
          <w:p w14:paraId="670259B4" w14:textId="77777777" w:rsidR="00153086" w:rsidRDefault="00153086" w:rsidP="00153086"/>
        </w:tc>
        <w:tc>
          <w:tcPr>
            <w:tcW w:w="810" w:type="dxa"/>
          </w:tcPr>
          <w:p w14:paraId="60382F56" w14:textId="77777777" w:rsidR="00153086" w:rsidRDefault="00153086" w:rsidP="00153086"/>
        </w:tc>
        <w:tc>
          <w:tcPr>
            <w:tcW w:w="1800" w:type="dxa"/>
          </w:tcPr>
          <w:p w14:paraId="667CE8CE" w14:textId="77777777" w:rsidR="00153086" w:rsidRDefault="00153086" w:rsidP="00153086"/>
        </w:tc>
        <w:tc>
          <w:tcPr>
            <w:tcW w:w="1710" w:type="dxa"/>
          </w:tcPr>
          <w:p w14:paraId="60FC1C9F" w14:textId="77777777" w:rsidR="00153086" w:rsidRDefault="00153086" w:rsidP="00153086"/>
        </w:tc>
      </w:tr>
      <w:tr w:rsidR="00A35B7A" w14:paraId="0E4A8F41" w14:textId="77777777" w:rsidTr="002F7086">
        <w:trPr>
          <w:trHeight w:val="460"/>
        </w:trPr>
        <w:tc>
          <w:tcPr>
            <w:tcW w:w="5688" w:type="dxa"/>
          </w:tcPr>
          <w:p w14:paraId="1156AE08" w14:textId="16FD46EC" w:rsidR="00A35B7A" w:rsidRPr="00153086" w:rsidRDefault="00A35B7A" w:rsidP="00A35B7A">
            <w:pPr>
              <w:spacing w:line="360" w:lineRule="auto"/>
            </w:pPr>
            <w:r w:rsidRPr="00A35B7A">
              <w:t>MUS 3201 Music Theory &amp; Musicianship III (5 credits)</w:t>
            </w:r>
          </w:p>
        </w:tc>
        <w:tc>
          <w:tcPr>
            <w:tcW w:w="1080" w:type="dxa"/>
          </w:tcPr>
          <w:p w14:paraId="455F13FD" w14:textId="77777777" w:rsidR="00A35B7A" w:rsidRDefault="00A35B7A" w:rsidP="00A35B7A"/>
        </w:tc>
        <w:tc>
          <w:tcPr>
            <w:tcW w:w="810" w:type="dxa"/>
          </w:tcPr>
          <w:p w14:paraId="6B8EBBC1" w14:textId="77777777" w:rsidR="00A35B7A" w:rsidRDefault="00A35B7A" w:rsidP="00A35B7A"/>
        </w:tc>
        <w:tc>
          <w:tcPr>
            <w:tcW w:w="1800" w:type="dxa"/>
          </w:tcPr>
          <w:p w14:paraId="5DC5DC10" w14:textId="77777777" w:rsidR="00A35B7A" w:rsidRDefault="00A35B7A" w:rsidP="00A35B7A"/>
        </w:tc>
        <w:tc>
          <w:tcPr>
            <w:tcW w:w="1710" w:type="dxa"/>
          </w:tcPr>
          <w:p w14:paraId="0A9842E2" w14:textId="77777777" w:rsidR="00A35B7A" w:rsidRDefault="00A35B7A" w:rsidP="00A35B7A"/>
        </w:tc>
      </w:tr>
      <w:tr w:rsidR="00A35B7A" w14:paraId="3B376C3C" w14:textId="77777777" w:rsidTr="002F7086">
        <w:trPr>
          <w:trHeight w:val="460"/>
        </w:trPr>
        <w:tc>
          <w:tcPr>
            <w:tcW w:w="5688" w:type="dxa"/>
          </w:tcPr>
          <w:p w14:paraId="255FB145" w14:textId="0D967B51" w:rsidR="00A35B7A" w:rsidRPr="00153086" w:rsidRDefault="00A35B7A" w:rsidP="00A35B7A">
            <w:pPr>
              <w:spacing w:line="360" w:lineRule="auto"/>
            </w:pPr>
            <w:r w:rsidRPr="00A35B7A">
              <w:t>MUS 3202 Music Theory &amp; Musicianship IV (4 credits)</w:t>
            </w:r>
          </w:p>
        </w:tc>
        <w:tc>
          <w:tcPr>
            <w:tcW w:w="1080" w:type="dxa"/>
          </w:tcPr>
          <w:p w14:paraId="632065C7" w14:textId="77777777" w:rsidR="00A35B7A" w:rsidRDefault="00A35B7A" w:rsidP="00A35B7A"/>
        </w:tc>
        <w:tc>
          <w:tcPr>
            <w:tcW w:w="810" w:type="dxa"/>
          </w:tcPr>
          <w:p w14:paraId="6CED6898" w14:textId="77777777" w:rsidR="00A35B7A" w:rsidRDefault="00A35B7A" w:rsidP="00A35B7A"/>
        </w:tc>
        <w:tc>
          <w:tcPr>
            <w:tcW w:w="1800" w:type="dxa"/>
          </w:tcPr>
          <w:p w14:paraId="6AD27F3C" w14:textId="77777777" w:rsidR="00A35B7A" w:rsidRDefault="00A35B7A" w:rsidP="00A35B7A"/>
        </w:tc>
        <w:tc>
          <w:tcPr>
            <w:tcW w:w="1710" w:type="dxa"/>
          </w:tcPr>
          <w:p w14:paraId="28680FEB" w14:textId="77777777" w:rsidR="00A35B7A" w:rsidRDefault="00A35B7A" w:rsidP="00A35B7A"/>
        </w:tc>
      </w:tr>
      <w:tr w:rsidR="00A35B7A" w14:paraId="11A3EBA2" w14:textId="77777777" w:rsidTr="002F7086">
        <w:trPr>
          <w:trHeight w:val="460"/>
        </w:trPr>
        <w:tc>
          <w:tcPr>
            <w:tcW w:w="5688" w:type="dxa"/>
          </w:tcPr>
          <w:p w14:paraId="6DC8A017" w14:textId="61059303" w:rsidR="00A35B7A" w:rsidRPr="00153086" w:rsidRDefault="00A35B7A" w:rsidP="00A35B7A">
            <w:pPr>
              <w:spacing w:line="360" w:lineRule="auto"/>
            </w:pPr>
            <w:r w:rsidRPr="00A35B7A">
              <w:t>MUS 3501 Music Technology I (2 credits)</w:t>
            </w:r>
          </w:p>
        </w:tc>
        <w:tc>
          <w:tcPr>
            <w:tcW w:w="1080" w:type="dxa"/>
          </w:tcPr>
          <w:p w14:paraId="44B28871" w14:textId="77777777" w:rsidR="00A35B7A" w:rsidRDefault="00A35B7A" w:rsidP="00A35B7A"/>
        </w:tc>
        <w:tc>
          <w:tcPr>
            <w:tcW w:w="810" w:type="dxa"/>
          </w:tcPr>
          <w:p w14:paraId="10293B15" w14:textId="77777777" w:rsidR="00A35B7A" w:rsidRDefault="00A35B7A" w:rsidP="00A35B7A"/>
        </w:tc>
        <w:tc>
          <w:tcPr>
            <w:tcW w:w="1800" w:type="dxa"/>
          </w:tcPr>
          <w:p w14:paraId="18CC5AEA" w14:textId="77777777" w:rsidR="00A35B7A" w:rsidRDefault="00A35B7A" w:rsidP="00A35B7A"/>
        </w:tc>
        <w:tc>
          <w:tcPr>
            <w:tcW w:w="1710" w:type="dxa"/>
          </w:tcPr>
          <w:p w14:paraId="72C88504" w14:textId="77777777" w:rsidR="00A35B7A" w:rsidRDefault="00A35B7A" w:rsidP="00A35B7A"/>
        </w:tc>
      </w:tr>
      <w:tr w:rsidR="00A35B7A" w14:paraId="2896A89A" w14:textId="77777777" w:rsidTr="002F7086">
        <w:trPr>
          <w:trHeight w:val="460"/>
        </w:trPr>
        <w:tc>
          <w:tcPr>
            <w:tcW w:w="5688" w:type="dxa"/>
          </w:tcPr>
          <w:p w14:paraId="6E48A716" w14:textId="2DE5C9F6" w:rsidR="00A35B7A" w:rsidRPr="00153086" w:rsidRDefault="00A35B7A" w:rsidP="00A35B7A">
            <w:pPr>
              <w:spacing w:line="360" w:lineRule="auto"/>
            </w:pPr>
            <w:r w:rsidRPr="00A35B7A">
              <w:t>MUS 3618 Conducting Fundamentals (2 credits)</w:t>
            </w:r>
          </w:p>
        </w:tc>
        <w:tc>
          <w:tcPr>
            <w:tcW w:w="1080" w:type="dxa"/>
          </w:tcPr>
          <w:p w14:paraId="743EE7C2" w14:textId="77777777" w:rsidR="00A35B7A" w:rsidRDefault="00A35B7A" w:rsidP="00A35B7A"/>
        </w:tc>
        <w:tc>
          <w:tcPr>
            <w:tcW w:w="810" w:type="dxa"/>
          </w:tcPr>
          <w:p w14:paraId="2C4DE58E" w14:textId="77777777" w:rsidR="00A35B7A" w:rsidRDefault="00A35B7A" w:rsidP="00A35B7A"/>
        </w:tc>
        <w:tc>
          <w:tcPr>
            <w:tcW w:w="1800" w:type="dxa"/>
          </w:tcPr>
          <w:p w14:paraId="436C379A" w14:textId="77777777" w:rsidR="00A35B7A" w:rsidRDefault="00A35B7A" w:rsidP="00A35B7A"/>
        </w:tc>
        <w:tc>
          <w:tcPr>
            <w:tcW w:w="1710" w:type="dxa"/>
          </w:tcPr>
          <w:p w14:paraId="299DDF92" w14:textId="77777777" w:rsidR="00A35B7A" w:rsidRDefault="00A35B7A" w:rsidP="00A35B7A"/>
        </w:tc>
      </w:tr>
      <w:tr w:rsidR="00A35B7A" w14:paraId="30EA3DB2" w14:textId="77777777" w:rsidTr="002F7086">
        <w:trPr>
          <w:trHeight w:val="460"/>
        </w:trPr>
        <w:tc>
          <w:tcPr>
            <w:tcW w:w="5688" w:type="dxa"/>
          </w:tcPr>
          <w:p w14:paraId="65830C2A" w14:textId="63819D1C" w:rsidR="00A35B7A" w:rsidRPr="006D473E" w:rsidRDefault="00A35B7A" w:rsidP="00A35B7A">
            <w:pPr>
              <w:spacing w:line="360" w:lineRule="auto"/>
              <w:rPr>
                <w:highlight w:val="green"/>
              </w:rPr>
            </w:pPr>
            <w:r w:rsidRPr="00A35B7A">
              <w:t>MUS 3801 History and Literature of Music I (3 credits)</w:t>
            </w:r>
          </w:p>
        </w:tc>
        <w:tc>
          <w:tcPr>
            <w:tcW w:w="1080" w:type="dxa"/>
          </w:tcPr>
          <w:p w14:paraId="6F768990" w14:textId="77777777" w:rsidR="00A35B7A" w:rsidRDefault="00A35B7A" w:rsidP="00A35B7A"/>
        </w:tc>
        <w:tc>
          <w:tcPr>
            <w:tcW w:w="810" w:type="dxa"/>
          </w:tcPr>
          <w:p w14:paraId="31883F24" w14:textId="77777777" w:rsidR="00A35B7A" w:rsidRDefault="00A35B7A" w:rsidP="00A35B7A"/>
        </w:tc>
        <w:tc>
          <w:tcPr>
            <w:tcW w:w="1800" w:type="dxa"/>
          </w:tcPr>
          <w:p w14:paraId="52EB1C39" w14:textId="77777777" w:rsidR="00A35B7A" w:rsidRDefault="00A35B7A" w:rsidP="00A35B7A"/>
        </w:tc>
        <w:tc>
          <w:tcPr>
            <w:tcW w:w="1710" w:type="dxa"/>
          </w:tcPr>
          <w:p w14:paraId="20A68FE0" w14:textId="77777777" w:rsidR="00A35B7A" w:rsidRDefault="00A35B7A" w:rsidP="00A35B7A"/>
        </w:tc>
      </w:tr>
      <w:tr w:rsidR="00A35B7A" w14:paraId="44F579A6" w14:textId="77777777" w:rsidTr="002F7086">
        <w:trPr>
          <w:trHeight w:val="460"/>
        </w:trPr>
        <w:tc>
          <w:tcPr>
            <w:tcW w:w="5688" w:type="dxa"/>
          </w:tcPr>
          <w:p w14:paraId="24495653" w14:textId="7E752498" w:rsidR="00A35B7A" w:rsidRPr="006D473E" w:rsidRDefault="00A35B7A" w:rsidP="00A35B7A">
            <w:pPr>
              <w:spacing w:line="360" w:lineRule="auto"/>
              <w:rPr>
                <w:highlight w:val="green"/>
              </w:rPr>
            </w:pPr>
            <w:r w:rsidRPr="00A35B7A">
              <w:t>MUS 3802 History and Literature of Music II (3 credits)</w:t>
            </w:r>
          </w:p>
        </w:tc>
        <w:tc>
          <w:tcPr>
            <w:tcW w:w="1080" w:type="dxa"/>
          </w:tcPr>
          <w:p w14:paraId="2C816946" w14:textId="77777777" w:rsidR="00A35B7A" w:rsidRDefault="00A35B7A" w:rsidP="00A35B7A"/>
        </w:tc>
        <w:tc>
          <w:tcPr>
            <w:tcW w:w="810" w:type="dxa"/>
          </w:tcPr>
          <w:p w14:paraId="7BB061F7" w14:textId="77777777" w:rsidR="00A35B7A" w:rsidRDefault="00A35B7A" w:rsidP="00A35B7A"/>
        </w:tc>
        <w:tc>
          <w:tcPr>
            <w:tcW w:w="1800" w:type="dxa"/>
          </w:tcPr>
          <w:p w14:paraId="38AB4222" w14:textId="77777777" w:rsidR="00A35B7A" w:rsidRDefault="00A35B7A" w:rsidP="00A35B7A"/>
        </w:tc>
        <w:tc>
          <w:tcPr>
            <w:tcW w:w="1710" w:type="dxa"/>
          </w:tcPr>
          <w:p w14:paraId="1D14E081" w14:textId="77777777" w:rsidR="00A35B7A" w:rsidRDefault="00A35B7A" w:rsidP="00A35B7A"/>
        </w:tc>
      </w:tr>
      <w:tr w:rsidR="00314CC2" w14:paraId="6F351C31" w14:textId="77777777" w:rsidTr="002F7086">
        <w:trPr>
          <w:trHeight w:val="460"/>
        </w:trPr>
        <w:tc>
          <w:tcPr>
            <w:tcW w:w="5688" w:type="dxa"/>
          </w:tcPr>
          <w:p w14:paraId="467C482D" w14:textId="266DFD19" w:rsidR="00314CC2" w:rsidRPr="00A35B7A" w:rsidRDefault="00314CC2" w:rsidP="00314CC2">
            <w:pPr>
              <w:spacing w:line="360" w:lineRule="auto"/>
            </w:pPr>
            <w:r w:rsidRPr="00314CC2">
              <w:t>MUS 3898 Degree Recital (0 credit)</w:t>
            </w:r>
          </w:p>
        </w:tc>
        <w:tc>
          <w:tcPr>
            <w:tcW w:w="1080" w:type="dxa"/>
          </w:tcPr>
          <w:p w14:paraId="28E9BF70" w14:textId="77777777" w:rsidR="00314CC2" w:rsidRDefault="00314CC2" w:rsidP="00314CC2"/>
        </w:tc>
        <w:tc>
          <w:tcPr>
            <w:tcW w:w="810" w:type="dxa"/>
          </w:tcPr>
          <w:p w14:paraId="2A620467" w14:textId="77777777" w:rsidR="00314CC2" w:rsidRDefault="00314CC2" w:rsidP="00314CC2"/>
        </w:tc>
        <w:tc>
          <w:tcPr>
            <w:tcW w:w="1800" w:type="dxa"/>
          </w:tcPr>
          <w:p w14:paraId="0D4FBFA8" w14:textId="77777777" w:rsidR="00314CC2" w:rsidRDefault="00314CC2" w:rsidP="00314CC2"/>
        </w:tc>
        <w:tc>
          <w:tcPr>
            <w:tcW w:w="1710" w:type="dxa"/>
          </w:tcPr>
          <w:p w14:paraId="47785A83" w14:textId="77777777" w:rsidR="00314CC2" w:rsidRDefault="00314CC2" w:rsidP="00314CC2"/>
        </w:tc>
      </w:tr>
      <w:tr w:rsidR="00314CC2" w14:paraId="6B74F211" w14:textId="77777777" w:rsidTr="002F7086">
        <w:trPr>
          <w:trHeight w:val="460"/>
        </w:trPr>
        <w:tc>
          <w:tcPr>
            <w:tcW w:w="5688" w:type="dxa"/>
          </w:tcPr>
          <w:p w14:paraId="68E581D9" w14:textId="7FC359D7" w:rsidR="00314CC2" w:rsidRPr="006D473E" w:rsidRDefault="00314CC2" w:rsidP="00314CC2">
            <w:pPr>
              <w:spacing w:line="360" w:lineRule="auto"/>
              <w:rPr>
                <w:highlight w:val="green"/>
              </w:rPr>
            </w:pPr>
            <w:r w:rsidRPr="00153086">
              <w:t>MUS 2310 Piano Proficiency (0 credit)</w:t>
            </w:r>
          </w:p>
        </w:tc>
        <w:tc>
          <w:tcPr>
            <w:tcW w:w="1080" w:type="dxa"/>
          </w:tcPr>
          <w:p w14:paraId="47B35093" w14:textId="77777777" w:rsidR="00314CC2" w:rsidRDefault="00314CC2" w:rsidP="00314CC2"/>
        </w:tc>
        <w:tc>
          <w:tcPr>
            <w:tcW w:w="810" w:type="dxa"/>
          </w:tcPr>
          <w:p w14:paraId="45270313" w14:textId="77777777" w:rsidR="00314CC2" w:rsidRDefault="00314CC2" w:rsidP="00314CC2"/>
        </w:tc>
        <w:tc>
          <w:tcPr>
            <w:tcW w:w="1800" w:type="dxa"/>
          </w:tcPr>
          <w:p w14:paraId="04ADCA6B" w14:textId="77777777" w:rsidR="00314CC2" w:rsidRDefault="00314CC2" w:rsidP="00314CC2"/>
        </w:tc>
        <w:tc>
          <w:tcPr>
            <w:tcW w:w="1710" w:type="dxa"/>
          </w:tcPr>
          <w:p w14:paraId="1A3B2E89" w14:textId="77777777" w:rsidR="00314CC2" w:rsidRDefault="00314CC2" w:rsidP="00314CC2"/>
        </w:tc>
      </w:tr>
      <w:tr w:rsidR="00314CC2" w14:paraId="41C9B8F2" w14:textId="77777777" w:rsidTr="002F7086">
        <w:trPr>
          <w:trHeight w:val="460"/>
        </w:trPr>
        <w:tc>
          <w:tcPr>
            <w:tcW w:w="5688" w:type="dxa"/>
          </w:tcPr>
          <w:p w14:paraId="351BDDD6" w14:textId="2F1DAD23" w:rsidR="00314CC2" w:rsidRPr="006D473E" w:rsidRDefault="00314CC2" w:rsidP="00314CC2">
            <w:pPr>
              <w:spacing w:line="360" w:lineRule="auto"/>
              <w:rPr>
                <w:highlight w:val="green"/>
              </w:rPr>
            </w:pPr>
            <w:r w:rsidRPr="00314CC2">
              <w:t>MUS 2110 World Music</w:t>
            </w:r>
            <w:r w:rsidR="00FD7C19">
              <w:t>: Western Hem.</w:t>
            </w:r>
            <w:r w:rsidRPr="00314CC2">
              <w:t xml:space="preserve"> (2 credits) </w:t>
            </w:r>
            <w:r w:rsidRPr="00314CC2">
              <w:rPr>
                <w:b/>
                <w:u w:val="single"/>
              </w:rPr>
              <w:t>OR</w:t>
            </w:r>
            <w:r w:rsidRPr="00314CC2">
              <w:br/>
              <w:t>MUS 2111 World Music: Eastern Hemisphere (3 cr.)</w:t>
            </w:r>
          </w:p>
        </w:tc>
        <w:tc>
          <w:tcPr>
            <w:tcW w:w="1080" w:type="dxa"/>
          </w:tcPr>
          <w:p w14:paraId="091A29F2" w14:textId="77777777" w:rsidR="00314CC2" w:rsidRDefault="00314CC2" w:rsidP="00314CC2"/>
        </w:tc>
        <w:tc>
          <w:tcPr>
            <w:tcW w:w="810" w:type="dxa"/>
          </w:tcPr>
          <w:p w14:paraId="4BC7DC2A" w14:textId="77777777" w:rsidR="00314CC2" w:rsidRDefault="00314CC2" w:rsidP="00314CC2"/>
        </w:tc>
        <w:tc>
          <w:tcPr>
            <w:tcW w:w="1800" w:type="dxa"/>
          </w:tcPr>
          <w:p w14:paraId="4D561A63" w14:textId="77777777" w:rsidR="00314CC2" w:rsidRDefault="00314CC2" w:rsidP="00314CC2"/>
        </w:tc>
        <w:tc>
          <w:tcPr>
            <w:tcW w:w="1710" w:type="dxa"/>
          </w:tcPr>
          <w:p w14:paraId="7B3F2DB7" w14:textId="77777777" w:rsidR="00314CC2" w:rsidRDefault="00314CC2" w:rsidP="00314CC2"/>
        </w:tc>
      </w:tr>
    </w:tbl>
    <w:p w14:paraId="06AA55FF" w14:textId="1F5A222D" w:rsidR="009F5BCB" w:rsidRDefault="009F5BCB">
      <w:pPr>
        <w:rPr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ED5A8A" w14:paraId="20C4344C" w14:textId="77777777" w:rsidTr="002F7086">
        <w:trPr>
          <w:trHeight w:val="95"/>
        </w:trPr>
        <w:tc>
          <w:tcPr>
            <w:tcW w:w="11088" w:type="dxa"/>
            <w:gridSpan w:val="5"/>
          </w:tcPr>
          <w:p w14:paraId="12C1681F" w14:textId="6267090A" w:rsidR="00ED5A8A" w:rsidRDefault="00ED5A8A" w:rsidP="002F7086">
            <w:r>
              <w:rPr>
                <w:b/>
                <w:i/>
              </w:rPr>
              <w:t>IV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Complete </w:t>
            </w:r>
            <w:r w:rsidRPr="00ED5A8A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</w:t>
            </w:r>
            <w:r w:rsidRPr="0025660E">
              <w:rPr>
                <w:b/>
                <w:i/>
              </w:rPr>
              <w:t>following</w:t>
            </w:r>
            <w:r>
              <w:rPr>
                <w:b/>
                <w:i/>
              </w:rPr>
              <w:t xml:space="preserve"> Instrumental and Classroom Music Specialization </w:t>
            </w:r>
            <w:r w:rsidRPr="0093639A">
              <w:rPr>
                <w:b/>
                <w:i/>
              </w:rPr>
              <w:t>Courses</w:t>
            </w:r>
            <w:r w:rsidR="00584F36">
              <w:rPr>
                <w:b/>
                <w:i/>
              </w:rPr>
              <w:t>.</w:t>
            </w:r>
          </w:p>
        </w:tc>
      </w:tr>
      <w:tr w:rsidR="00ED5A8A" w14:paraId="39BAA74F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22170295" w14:textId="77777777" w:rsidR="00ED5A8A" w:rsidRPr="000349B8" w:rsidRDefault="00ED5A8A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7CABFBB" w14:textId="77777777" w:rsidR="00ED5A8A" w:rsidRPr="002F291B" w:rsidRDefault="00ED5A8A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682A4C36" w14:textId="77777777" w:rsidR="00ED5A8A" w:rsidRPr="00FF2306" w:rsidRDefault="00ED5A8A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ED5A8A" w14:paraId="7AB9DDF5" w14:textId="77777777" w:rsidTr="002F7086">
        <w:trPr>
          <w:trHeight w:val="95"/>
        </w:trPr>
        <w:tc>
          <w:tcPr>
            <w:tcW w:w="5688" w:type="dxa"/>
            <w:vMerge/>
          </w:tcPr>
          <w:p w14:paraId="48B1468F" w14:textId="77777777" w:rsidR="00ED5A8A" w:rsidRPr="000349B8" w:rsidRDefault="00ED5A8A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53ECB304" w14:textId="77777777" w:rsidR="00ED5A8A" w:rsidRPr="002F291B" w:rsidRDefault="00ED5A8A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3A9C7CD7" w14:textId="77777777" w:rsidR="00ED5A8A" w:rsidRPr="002F291B" w:rsidRDefault="00ED5A8A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06E1C86" w14:textId="77777777" w:rsidR="00ED5A8A" w:rsidRPr="00FF2306" w:rsidRDefault="00ED5A8A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3B49010B" w14:textId="77777777" w:rsidR="00ED5A8A" w:rsidRPr="00FF2306" w:rsidRDefault="00ED5A8A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ED5A8A" w14:paraId="51972355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4784ED79" w14:textId="77777777" w:rsidR="00ED5A8A" w:rsidRPr="001532BA" w:rsidRDefault="00ED5A8A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ED5A8A" w14:paraId="09E8AA49" w14:textId="77777777" w:rsidTr="002F7086">
        <w:trPr>
          <w:trHeight w:val="460"/>
        </w:trPr>
        <w:tc>
          <w:tcPr>
            <w:tcW w:w="5688" w:type="dxa"/>
          </w:tcPr>
          <w:p w14:paraId="2E334EB2" w14:textId="4772C096" w:rsidR="00ED5A8A" w:rsidRPr="00A35B7A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A35B7A">
              <w:t>MUS 1138 Introduction to Voice (1 credit)</w:t>
            </w:r>
          </w:p>
        </w:tc>
        <w:tc>
          <w:tcPr>
            <w:tcW w:w="1080" w:type="dxa"/>
          </w:tcPr>
          <w:p w14:paraId="015EBBD7" w14:textId="77777777" w:rsidR="00ED5A8A" w:rsidRDefault="00ED5A8A" w:rsidP="00D06504"/>
        </w:tc>
        <w:tc>
          <w:tcPr>
            <w:tcW w:w="810" w:type="dxa"/>
          </w:tcPr>
          <w:p w14:paraId="2A58CAEC" w14:textId="77777777" w:rsidR="00ED5A8A" w:rsidRDefault="00ED5A8A" w:rsidP="00D06504"/>
        </w:tc>
        <w:tc>
          <w:tcPr>
            <w:tcW w:w="1800" w:type="dxa"/>
          </w:tcPr>
          <w:p w14:paraId="2B6D92D5" w14:textId="77777777" w:rsidR="00ED5A8A" w:rsidRDefault="00ED5A8A" w:rsidP="00D06504"/>
        </w:tc>
        <w:tc>
          <w:tcPr>
            <w:tcW w:w="1710" w:type="dxa"/>
          </w:tcPr>
          <w:p w14:paraId="25A6C538" w14:textId="77777777" w:rsidR="00ED5A8A" w:rsidRDefault="00ED5A8A" w:rsidP="00D06504"/>
        </w:tc>
      </w:tr>
      <w:tr w:rsidR="00ED5A8A" w14:paraId="5B8AEFDE" w14:textId="77777777" w:rsidTr="002F7086">
        <w:trPr>
          <w:trHeight w:val="444"/>
        </w:trPr>
        <w:tc>
          <w:tcPr>
            <w:tcW w:w="5688" w:type="dxa"/>
          </w:tcPr>
          <w:p w14:paraId="3DD95F71" w14:textId="18531A67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t>MUS 1348 String Methods (1 credit)</w:t>
            </w:r>
          </w:p>
        </w:tc>
        <w:tc>
          <w:tcPr>
            <w:tcW w:w="1080" w:type="dxa"/>
          </w:tcPr>
          <w:p w14:paraId="572F34A0" w14:textId="77777777" w:rsidR="00ED5A8A" w:rsidRDefault="00ED5A8A" w:rsidP="00D06504"/>
        </w:tc>
        <w:tc>
          <w:tcPr>
            <w:tcW w:w="810" w:type="dxa"/>
          </w:tcPr>
          <w:p w14:paraId="4902B3B1" w14:textId="77777777" w:rsidR="00ED5A8A" w:rsidRDefault="00ED5A8A" w:rsidP="00D06504"/>
        </w:tc>
        <w:tc>
          <w:tcPr>
            <w:tcW w:w="1800" w:type="dxa"/>
          </w:tcPr>
          <w:p w14:paraId="07B477C7" w14:textId="77777777" w:rsidR="00ED5A8A" w:rsidRDefault="00ED5A8A" w:rsidP="00D06504"/>
        </w:tc>
        <w:tc>
          <w:tcPr>
            <w:tcW w:w="1710" w:type="dxa"/>
          </w:tcPr>
          <w:p w14:paraId="3163C50A" w14:textId="77777777" w:rsidR="00ED5A8A" w:rsidRDefault="00ED5A8A" w:rsidP="00D06504"/>
        </w:tc>
      </w:tr>
      <w:tr w:rsidR="00ED5A8A" w14:paraId="58E5B062" w14:textId="77777777" w:rsidTr="002F7086">
        <w:trPr>
          <w:trHeight w:val="460"/>
        </w:trPr>
        <w:tc>
          <w:tcPr>
            <w:tcW w:w="5688" w:type="dxa"/>
          </w:tcPr>
          <w:p w14:paraId="7C20EC50" w14:textId="4728A813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t>MUS 1368 High Brass Methods (1 credit)</w:t>
            </w:r>
          </w:p>
        </w:tc>
        <w:tc>
          <w:tcPr>
            <w:tcW w:w="1080" w:type="dxa"/>
          </w:tcPr>
          <w:p w14:paraId="1616C302" w14:textId="77777777" w:rsidR="00ED5A8A" w:rsidRDefault="00ED5A8A" w:rsidP="00D06504"/>
        </w:tc>
        <w:tc>
          <w:tcPr>
            <w:tcW w:w="810" w:type="dxa"/>
          </w:tcPr>
          <w:p w14:paraId="0243E6A4" w14:textId="77777777" w:rsidR="00ED5A8A" w:rsidRDefault="00ED5A8A" w:rsidP="00D06504"/>
        </w:tc>
        <w:tc>
          <w:tcPr>
            <w:tcW w:w="1800" w:type="dxa"/>
          </w:tcPr>
          <w:p w14:paraId="01F3DCED" w14:textId="77777777" w:rsidR="00ED5A8A" w:rsidRDefault="00ED5A8A" w:rsidP="00D06504"/>
        </w:tc>
        <w:tc>
          <w:tcPr>
            <w:tcW w:w="1710" w:type="dxa"/>
          </w:tcPr>
          <w:p w14:paraId="036F1E2F" w14:textId="77777777" w:rsidR="00ED5A8A" w:rsidRDefault="00ED5A8A" w:rsidP="00D06504"/>
        </w:tc>
      </w:tr>
      <w:tr w:rsidR="00ED5A8A" w14:paraId="4C033897" w14:textId="77777777" w:rsidTr="002F7086">
        <w:trPr>
          <w:trHeight w:val="444"/>
        </w:trPr>
        <w:tc>
          <w:tcPr>
            <w:tcW w:w="5688" w:type="dxa"/>
          </w:tcPr>
          <w:p w14:paraId="7EAC8477" w14:textId="7DC4C5C1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t>MUS 1369 Low Brass Methods (1 credit)</w:t>
            </w:r>
          </w:p>
        </w:tc>
        <w:tc>
          <w:tcPr>
            <w:tcW w:w="1080" w:type="dxa"/>
          </w:tcPr>
          <w:p w14:paraId="3B62CCA8" w14:textId="77777777" w:rsidR="00ED5A8A" w:rsidRDefault="00ED5A8A" w:rsidP="00D06504"/>
        </w:tc>
        <w:tc>
          <w:tcPr>
            <w:tcW w:w="810" w:type="dxa"/>
          </w:tcPr>
          <w:p w14:paraId="58521395" w14:textId="77777777" w:rsidR="00ED5A8A" w:rsidRDefault="00ED5A8A" w:rsidP="00D06504"/>
        </w:tc>
        <w:tc>
          <w:tcPr>
            <w:tcW w:w="1800" w:type="dxa"/>
          </w:tcPr>
          <w:p w14:paraId="5FC63110" w14:textId="77777777" w:rsidR="00ED5A8A" w:rsidRDefault="00ED5A8A" w:rsidP="00D06504"/>
        </w:tc>
        <w:tc>
          <w:tcPr>
            <w:tcW w:w="1710" w:type="dxa"/>
          </w:tcPr>
          <w:p w14:paraId="51552F45" w14:textId="77777777" w:rsidR="00ED5A8A" w:rsidRDefault="00ED5A8A" w:rsidP="00D06504"/>
        </w:tc>
      </w:tr>
      <w:tr w:rsidR="00ED5A8A" w14:paraId="4D9BD294" w14:textId="77777777" w:rsidTr="002F7086">
        <w:trPr>
          <w:trHeight w:val="444"/>
        </w:trPr>
        <w:tc>
          <w:tcPr>
            <w:tcW w:w="5688" w:type="dxa"/>
          </w:tcPr>
          <w:p w14:paraId="329EE07C" w14:textId="00E369B0" w:rsidR="00ED5A8A" w:rsidRPr="0076056C" w:rsidRDefault="00ED5A8A" w:rsidP="00B76833">
            <w:pPr>
              <w:spacing w:line="360" w:lineRule="auto"/>
            </w:pPr>
            <w:r w:rsidRPr="0076056C">
              <w:t>MUS 1378 Percussion Methods (1 credit)</w:t>
            </w:r>
          </w:p>
        </w:tc>
        <w:tc>
          <w:tcPr>
            <w:tcW w:w="1080" w:type="dxa"/>
          </w:tcPr>
          <w:p w14:paraId="1416B08B" w14:textId="77777777" w:rsidR="00ED5A8A" w:rsidRDefault="00ED5A8A" w:rsidP="00D06504"/>
        </w:tc>
        <w:tc>
          <w:tcPr>
            <w:tcW w:w="810" w:type="dxa"/>
          </w:tcPr>
          <w:p w14:paraId="457F8083" w14:textId="77777777" w:rsidR="00ED5A8A" w:rsidRDefault="00ED5A8A" w:rsidP="00D06504"/>
        </w:tc>
        <w:tc>
          <w:tcPr>
            <w:tcW w:w="1800" w:type="dxa"/>
          </w:tcPr>
          <w:p w14:paraId="47720E63" w14:textId="77777777" w:rsidR="00ED5A8A" w:rsidRDefault="00ED5A8A" w:rsidP="00D06504"/>
        </w:tc>
        <w:tc>
          <w:tcPr>
            <w:tcW w:w="1710" w:type="dxa"/>
          </w:tcPr>
          <w:p w14:paraId="7D9EBBE9" w14:textId="77777777" w:rsidR="00ED5A8A" w:rsidRDefault="00ED5A8A" w:rsidP="00D06504"/>
        </w:tc>
      </w:tr>
      <w:tr w:rsidR="00ED5A8A" w14:paraId="6F56B569" w14:textId="77777777" w:rsidTr="002F7086">
        <w:trPr>
          <w:trHeight w:val="460"/>
        </w:trPr>
        <w:tc>
          <w:tcPr>
            <w:tcW w:w="5688" w:type="dxa"/>
          </w:tcPr>
          <w:p w14:paraId="6DEA5832" w14:textId="2F5A400F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t>MUS 1388 Single Reed Methods (1 credit)</w:t>
            </w:r>
          </w:p>
        </w:tc>
        <w:tc>
          <w:tcPr>
            <w:tcW w:w="1080" w:type="dxa"/>
          </w:tcPr>
          <w:p w14:paraId="52466D99" w14:textId="77777777" w:rsidR="00ED5A8A" w:rsidRDefault="00ED5A8A" w:rsidP="00D06504"/>
        </w:tc>
        <w:tc>
          <w:tcPr>
            <w:tcW w:w="810" w:type="dxa"/>
          </w:tcPr>
          <w:p w14:paraId="72E77519" w14:textId="77777777" w:rsidR="00ED5A8A" w:rsidRDefault="00ED5A8A" w:rsidP="00D06504"/>
        </w:tc>
        <w:tc>
          <w:tcPr>
            <w:tcW w:w="1800" w:type="dxa"/>
          </w:tcPr>
          <w:p w14:paraId="34843D37" w14:textId="77777777" w:rsidR="00ED5A8A" w:rsidRDefault="00ED5A8A" w:rsidP="00D06504"/>
        </w:tc>
        <w:tc>
          <w:tcPr>
            <w:tcW w:w="1710" w:type="dxa"/>
          </w:tcPr>
          <w:p w14:paraId="502D27A5" w14:textId="77777777" w:rsidR="00ED5A8A" w:rsidRDefault="00ED5A8A" w:rsidP="00D06504"/>
        </w:tc>
      </w:tr>
      <w:tr w:rsidR="00ED5A8A" w14:paraId="75017E0A" w14:textId="77777777" w:rsidTr="002F7086">
        <w:trPr>
          <w:trHeight w:val="444"/>
        </w:trPr>
        <w:tc>
          <w:tcPr>
            <w:tcW w:w="5688" w:type="dxa"/>
          </w:tcPr>
          <w:p w14:paraId="6C7A807E" w14:textId="34583EFE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t>MUS 1389 Double Reeds/Flute Methods (1 credit)</w:t>
            </w:r>
          </w:p>
        </w:tc>
        <w:tc>
          <w:tcPr>
            <w:tcW w:w="1080" w:type="dxa"/>
          </w:tcPr>
          <w:p w14:paraId="32A04BA6" w14:textId="77777777" w:rsidR="00ED5A8A" w:rsidRDefault="00ED5A8A" w:rsidP="00D06504"/>
        </w:tc>
        <w:tc>
          <w:tcPr>
            <w:tcW w:w="810" w:type="dxa"/>
          </w:tcPr>
          <w:p w14:paraId="4A82EC1B" w14:textId="77777777" w:rsidR="00ED5A8A" w:rsidRDefault="00ED5A8A" w:rsidP="00D06504"/>
        </w:tc>
        <w:tc>
          <w:tcPr>
            <w:tcW w:w="1800" w:type="dxa"/>
          </w:tcPr>
          <w:p w14:paraId="1BA8A89E" w14:textId="77777777" w:rsidR="00ED5A8A" w:rsidRDefault="00ED5A8A" w:rsidP="00D06504"/>
        </w:tc>
        <w:tc>
          <w:tcPr>
            <w:tcW w:w="1710" w:type="dxa"/>
          </w:tcPr>
          <w:p w14:paraId="305982F3" w14:textId="77777777" w:rsidR="00ED5A8A" w:rsidRDefault="00ED5A8A" w:rsidP="00D06504"/>
        </w:tc>
      </w:tr>
      <w:tr w:rsidR="00ED5A8A" w14:paraId="50C9862D" w14:textId="77777777" w:rsidTr="002F7086">
        <w:trPr>
          <w:trHeight w:val="444"/>
        </w:trPr>
        <w:tc>
          <w:tcPr>
            <w:tcW w:w="5688" w:type="dxa"/>
          </w:tcPr>
          <w:p w14:paraId="63DAF026" w14:textId="04780BA0" w:rsidR="00900E78" w:rsidRPr="006368C8" w:rsidRDefault="00ED5A8A" w:rsidP="006368C8">
            <w:r w:rsidRPr="0076056C">
              <w:t>MUS 2607 Music Education I: Introduction (2 credits)</w:t>
            </w:r>
          </w:p>
        </w:tc>
        <w:tc>
          <w:tcPr>
            <w:tcW w:w="1080" w:type="dxa"/>
          </w:tcPr>
          <w:p w14:paraId="613BC010" w14:textId="77777777" w:rsidR="00ED5A8A" w:rsidRDefault="00ED5A8A" w:rsidP="00D06504"/>
        </w:tc>
        <w:tc>
          <w:tcPr>
            <w:tcW w:w="810" w:type="dxa"/>
          </w:tcPr>
          <w:p w14:paraId="4C4412FC" w14:textId="77777777" w:rsidR="00ED5A8A" w:rsidRDefault="00ED5A8A" w:rsidP="00D06504"/>
        </w:tc>
        <w:tc>
          <w:tcPr>
            <w:tcW w:w="1800" w:type="dxa"/>
          </w:tcPr>
          <w:p w14:paraId="6A9919F9" w14:textId="77777777" w:rsidR="00ED5A8A" w:rsidRDefault="00ED5A8A" w:rsidP="00D06504"/>
        </w:tc>
        <w:tc>
          <w:tcPr>
            <w:tcW w:w="1710" w:type="dxa"/>
          </w:tcPr>
          <w:p w14:paraId="0E8649CA" w14:textId="77777777" w:rsidR="00ED5A8A" w:rsidRDefault="00ED5A8A" w:rsidP="00D06504"/>
        </w:tc>
      </w:tr>
      <w:tr w:rsidR="00ED5A8A" w14:paraId="70B71DB7" w14:textId="77777777" w:rsidTr="002F7086">
        <w:trPr>
          <w:trHeight w:val="444"/>
        </w:trPr>
        <w:tc>
          <w:tcPr>
            <w:tcW w:w="5688" w:type="dxa"/>
          </w:tcPr>
          <w:p w14:paraId="3C3CADE5" w14:textId="08825681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t>MUS 3100 Jazz Improvisation (1 credit)</w:t>
            </w:r>
          </w:p>
        </w:tc>
        <w:tc>
          <w:tcPr>
            <w:tcW w:w="1080" w:type="dxa"/>
          </w:tcPr>
          <w:p w14:paraId="7EE7F1AB" w14:textId="77777777" w:rsidR="00ED5A8A" w:rsidRDefault="00ED5A8A" w:rsidP="00D06504"/>
        </w:tc>
        <w:tc>
          <w:tcPr>
            <w:tcW w:w="810" w:type="dxa"/>
          </w:tcPr>
          <w:p w14:paraId="232F3844" w14:textId="77777777" w:rsidR="00ED5A8A" w:rsidRDefault="00ED5A8A" w:rsidP="00D06504"/>
        </w:tc>
        <w:tc>
          <w:tcPr>
            <w:tcW w:w="1800" w:type="dxa"/>
          </w:tcPr>
          <w:p w14:paraId="658E4804" w14:textId="77777777" w:rsidR="00ED5A8A" w:rsidRDefault="00ED5A8A" w:rsidP="00D06504"/>
        </w:tc>
        <w:tc>
          <w:tcPr>
            <w:tcW w:w="1710" w:type="dxa"/>
          </w:tcPr>
          <w:p w14:paraId="1E6DADF4" w14:textId="77777777" w:rsidR="00ED5A8A" w:rsidRDefault="00ED5A8A" w:rsidP="00D06504"/>
        </w:tc>
      </w:tr>
      <w:tr w:rsidR="00ED5A8A" w14:paraId="4EC97C44" w14:textId="77777777" w:rsidTr="002F7086">
        <w:trPr>
          <w:trHeight w:val="444"/>
        </w:trPr>
        <w:tc>
          <w:tcPr>
            <w:tcW w:w="5688" w:type="dxa"/>
          </w:tcPr>
          <w:p w14:paraId="06E84EF7" w14:textId="77777777" w:rsidR="00ED5A8A" w:rsidRDefault="00ED5A8A" w:rsidP="003B654E">
            <w:r w:rsidRPr="0076056C">
              <w:t>MUS 3607 Music Education II: Elem</w:t>
            </w:r>
            <w:r w:rsidR="00F32F03" w:rsidRPr="0076056C">
              <w:t xml:space="preserve">. </w:t>
            </w:r>
            <w:r w:rsidRPr="0076056C">
              <w:t>Methods (3 cr</w:t>
            </w:r>
            <w:r w:rsidR="00F32F03" w:rsidRPr="0076056C">
              <w:t>.</w:t>
            </w:r>
            <w:r w:rsidRPr="0076056C">
              <w:t>)</w:t>
            </w:r>
          </w:p>
          <w:p w14:paraId="62AC0CBD" w14:textId="7190E69B" w:rsidR="00900E78" w:rsidRPr="0076056C" w:rsidRDefault="00900E78" w:rsidP="00B76833">
            <w:pPr>
              <w:spacing w:line="360" w:lineRule="auto"/>
              <w:rPr>
                <w:sz w:val="22"/>
                <w:szCs w:val="22"/>
              </w:rPr>
            </w:pPr>
            <w:r w:rsidRPr="00900E78">
              <w:rPr>
                <w:i/>
                <w:iCs/>
              </w:rPr>
              <w:t>*</w:t>
            </w:r>
            <w:r w:rsidR="006368C8">
              <w:rPr>
                <w:i/>
                <w:iCs/>
              </w:rPr>
              <w:t>10</w:t>
            </w:r>
            <w:r w:rsidRPr="00900E78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080" w:type="dxa"/>
          </w:tcPr>
          <w:p w14:paraId="7D718ABE" w14:textId="77777777" w:rsidR="00ED5A8A" w:rsidRDefault="00ED5A8A" w:rsidP="00D06504"/>
        </w:tc>
        <w:tc>
          <w:tcPr>
            <w:tcW w:w="810" w:type="dxa"/>
          </w:tcPr>
          <w:p w14:paraId="07E4A44C" w14:textId="77777777" w:rsidR="00ED5A8A" w:rsidRDefault="00ED5A8A" w:rsidP="00D06504"/>
        </w:tc>
        <w:tc>
          <w:tcPr>
            <w:tcW w:w="1800" w:type="dxa"/>
          </w:tcPr>
          <w:p w14:paraId="697FA217" w14:textId="77777777" w:rsidR="00ED5A8A" w:rsidRDefault="00ED5A8A" w:rsidP="00D06504"/>
        </w:tc>
        <w:tc>
          <w:tcPr>
            <w:tcW w:w="1710" w:type="dxa"/>
          </w:tcPr>
          <w:p w14:paraId="607A4C2E" w14:textId="77777777" w:rsidR="00ED5A8A" w:rsidRDefault="00ED5A8A" w:rsidP="00D06504"/>
        </w:tc>
      </w:tr>
      <w:tr w:rsidR="00ED5A8A" w14:paraId="0DFFF5D5" w14:textId="77777777" w:rsidTr="002F7086">
        <w:trPr>
          <w:trHeight w:val="444"/>
        </w:trPr>
        <w:tc>
          <w:tcPr>
            <w:tcW w:w="5688" w:type="dxa"/>
          </w:tcPr>
          <w:p w14:paraId="1F7D8179" w14:textId="4A5B56C9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lastRenderedPageBreak/>
              <w:t>MUS 3628 Instrumental Conducting (2 credits)</w:t>
            </w:r>
          </w:p>
        </w:tc>
        <w:tc>
          <w:tcPr>
            <w:tcW w:w="1080" w:type="dxa"/>
          </w:tcPr>
          <w:p w14:paraId="2CDCB701" w14:textId="77777777" w:rsidR="00ED5A8A" w:rsidRDefault="00ED5A8A" w:rsidP="00D06504"/>
        </w:tc>
        <w:tc>
          <w:tcPr>
            <w:tcW w:w="810" w:type="dxa"/>
          </w:tcPr>
          <w:p w14:paraId="2A65761C" w14:textId="77777777" w:rsidR="00ED5A8A" w:rsidRDefault="00ED5A8A" w:rsidP="00D06504"/>
        </w:tc>
        <w:tc>
          <w:tcPr>
            <w:tcW w:w="1800" w:type="dxa"/>
          </w:tcPr>
          <w:p w14:paraId="1170D45C" w14:textId="77777777" w:rsidR="00ED5A8A" w:rsidRDefault="00ED5A8A" w:rsidP="00D06504"/>
        </w:tc>
        <w:tc>
          <w:tcPr>
            <w:tcW w:w="1710" w:type="dxa"/>
          </w:tcPr>
          <w:p w14:paraId="308F8C23" w14:textId="77777777" w:rsidR="00ED5A8A" w:rsidRDefault="00ED5A8A" w:rsidP="00D06504"/>
        </w:tc>
      </w:tr>
      <w:tr w:rsidR="00ED5A8A" w14:paraId="3E56F0FF" w14:textId="77777777" w:rsidTr="002F7086">
        <w:trPr>
          <w:trHeight w:val="444"/>
        </w:trPr>
        <w:tc>
          <w:tcPr>
            <w:tcW w:w="5688" w:type="dxa"/>
          </w:tcPr>
          <w:p w14:paraId="29037B15" w14:textId="2D1D288C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t>MUS 4100 Instrumental Arranging (1 credit)</w:t>
            </w:r>
          </w:p>
        </w:tc>
        <w:tc>
          <w:tcPr>
            <w:tcW w:w="1080" w:type="dxa"/>
          </w:tcPr>
          <w:p w14:paraId="0595948C" w14:textId="77777777" w:rsidR="00ED5A8A" w:rsidRDefault="00ED5A8A" w:rsidP="00D06504"/>
        </w:tc>
        <w:tc>
          <w:tcPr>
            <w:tcW w:w="810" w:type="dxa"/>
          </w:tcPr>
          <w:p w14:paraId="56707003" w14:textId="77777777" w:rsidR="00ED5A8A" w:rsidRDefault="00ED5A8A" w:rsidP="00D06504"/>
        </w:tc>
        <w:tc>
          <w:tcPr>
            <w:tcW w:w="1800" w:type="dxa"/>
          </w:tcPr>
          <w:p w14:paraId="328602ED" w14:textId="77777777" w:rsidR="00ED5A8A" w:rsidRDefault="00ED5A8A" w:rsidP="00D06504"/>
        </w:tc>
        <w:tc>
          <w:tcPr>
            <w:tcW w:w="1710" w:type="dxa"/>
          </w:tcPr>
          <w:p w14:paraId="5A2AFDC9" w14:textId="77777777" w:rsidR="00ED5A8A" w:rsidRDefault="00ED5A8A" w:rsidP="00D06504"/>
        </w:tc>
      </w:tr>
      <w:tr w:rsidR="00ED5A8A" w14:paraId="0CAAEAFF" w14:textId="77777777" w:rsidTr="002F7086">
        <w:trPr>
          <w:trHeight w:val="444"/>
        </w:trPr>
        <w:tc>
          <w:tcPr>
            <w:tcW w:w="5688" w:type="dxa"/>
          </w:tcPr>
          <w:p w14:paraId="604CB37F" w14:textId="77777777" w:rsidR="00ED5A8A" w:rsidRDefault="00ED5A8A" w:rsidP="003B654E">
            <w:r w:rsidRPr="0076056C">
              <w:t>MUS 4607 Music Education III: Sec</w:t>
            </w:r>
            <w:r w:rsidR="00840359" w:rsidRPr="0076056C">
              <w:t>.</w:t>
            </w:r>
            <w:r w:rsidRPr="0076056C">
              <w:t xml:space="preserve"> Methods (2 cr</w:t>
            </w:r>
            <w:r w:rsidR="00840359" w:rsidRPr="0076056C">
              <w:t>.</w:t>
            </w:r>
            <w:r w:rsidRPr="0076056C">
              <w:t>)</w:t>
            </w:r>
          </w:p>
          <w:p w14:paraId="78CFA212" w14:textId="464BE4CD" w:rsidR="00900E78" w:rsidRPr="0076056C" w:rsidRDefault="00900E78" w:rsidP="00B76833">
            <w:pPr>
              <w:spacing w:line="360" w:lineRule="auto"/>
              <w:rPr>
                <w:sz w:val="22"/>
                <w:szCs w:val="22"/>
              </w:rPr>
            </w:pPr>
            <w:r w:rsidRPr="00900E78">
              <w:rPr>
                <w:i/>
                <w:iCs/>
              </w:rPr>
              <w:t>*</w:t>
            </w:r>
            <w:r w:rsidR="006368C8">
              <w:rPr>
                <w:i/>
                <w:iCs/>
              </w:rPr>
              <w:t>15</w:t>
            </w:r>
            <w:r w:rsidRPr="00900E78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080" w:type="dxa"/>
          </w:tcPr>
          <w:p w14:paraId="50899129" w14:textId="77777777" w:rsidR="00ED5A8A" w:rsidRDefault="00ED5A8A" w:rsidP="00D06504"/>
        </w:tc>
        <w:tc>
          <w:tcPr>
            <w:tcW w:w="810" w:type="dxa"/>
          </w:tcPr>
          <w:p w14:paraId="4892BF37" w14:textId="77777777" w:rsidR="00ED5A8A" w:rsidRDefault="00ED5A8A" w:rsidP="00D06504"/>
        </w:tc>
        <w:tc>
          <w:tcPr>
            <w:tcW w:w="1800" w:type="dxa"/>
          </w:tcPr>
          <w:p w14:paraId="40BE7B58" w14:textId="77777777" w:rsidR="00ED5A8A" w:rsidRDefault="00ED5A8A" w:rsidP="00D06504"/>
        </w:tc>
        <w:tc>
          <w:tcPr>
            <w:tcW w:w="1710" w:type="dxa"/>
          </w:tcPr>
          <w:p w14:paraId="668EBB0E" w14:textId="77777777" w:rsidR="00ED5A8A" w:rsidRDefault="00ED5A8A" w:rsidP="00D06504"/>
        </w:tc>
      </w:tr>
      <w:tr w:rsidR="00ED5A8A" w14:paraId="2BD12BF4" w14:textId="77777777" w:rsidTr="002F7086">
        <w:trPr>
          <w:trHeight w:val="444"/>
        </w:trPr>
        <w:tc>
          <w:tcPr>
            <w:tcW w:w="5688" w:type="dxa"/>
          </w:tcPr>
          <w:p w14:paraId="3D97F305" w14:textId="46E00A7E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t>MUS 4737 Instrumental Studies (3 credits)</w:t>
            </w:r>
          </w:p>
        </w:tc>
        <w:tc>
          <w:tcPr>
            <w:tcW w:w="1080" w:type="dxa"/>
          </w:tcPr>
          <w:p w14:paraId="0952ED79" w14:textId="77777777" w:rsidR="00ED5A8A" w:rsidRDefault="00ED5A8A" w:rsidP="00D06504"/>
        </w:tc>
        <w:tc>
          <w:tcPr>
            <w:tcW w:w="810" w:type="dxa"/>
          </w:tcPr>
          <w:p w14:paraId="4D6CE896" w14:textId="77777777" w:rsidR="00ED5A8A" w:rsidRDefault="00ED5A8A" w:rsidP="00D06504"/>
        </w:tc>
        <w:tc>
          <w:tcPr>
            <w:tcW w:w="1800" w:type="dxa"/>
          </w:tcPr>
          <w:p w14:paraId="6623B415" w14:textId="77777777" w:rsidR="00ED5A8A" w:rsidRDefault="00ED5A8A" w:rsidP="00D06504"/>
        </w:tc>
        <w:tc>
          <w:tcPr>
            <w:tcW w:w="1710" w:type="dxa"/>
          </w:tcPr>
          <w:p w14:paraId="02C0718F" w14:textId="77777777" w:rsidR="00ED5A8A" w:rsidRDefault="00ED5A8A" w:rsidP="00D06504"/>
        </w:tc>
      </w:tr>
    </w:tbl>
    <w:p w14:paraId="282FCE3C" w14:textId="4D079848" w:rsidR="00ED5A8A" w:rsidRDefault="00ED5A8A">
      <w:pPr>
        <w:rPr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18655E" w14:paraId="26E42C17" w14:textId="77777777" w:rsidTr="002F7086">
        <w:trPr>
          <w:trHeight w:val="95"/>
        </w:trPr>
        <w:tc>
          <w:tcPr>
            <w:tcW w:w="11088" w:type="dxa"/>
            <w:gridSpan w:val="5"/>
          </w:tcPr>
          <w:p w14:paraId="64C88AFC" w14:textId="77777777" w:rsidR="0018655E" w:rsidRDefault="0018655E" w:rsidP="002F7086">
            <w:pPr>
              <w:rPr>
                <w:b/>
                <w:i/>
              </w:rPr>
            </w:pPr>
            <w:r>
              <w:rPr>
                <w:b/>
                <w:i/>
              </w:rPr>
              <w:t>V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>Required Major Applied Area – Major Instrument</w:t>
            </w:r>
          </w:p>
          <w:p w14:paraId="74381756" w14:textId="1484C74A" w:rsidR="00E24DEA" w:rsidRDefault="00E24DEA" w:rsidP="002F7086">
            <w:r w:rsidRPr="00E24DEA">
              <w:rPr>
                <w:b/>
                <w:i/>
              </w:rPr>
              <w:t>Note: All music majors are required to register for applied area lessons until the Degree Recital is passed.</w:t>
            </w:r>
          </w:p>
        </w:tc>
      </w:tr>
      <w:tr w:rsidR="0018655E" w14:paraId="1BB5AAC6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1A7C2CEC" w14:textId="77777777" w:rsidR="0018655E" w:rsidRPr="000349B8" w:rsidRDefault="0018655E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8D426EA" w14:textId="77777777" w:rsidR="0018655E" w:rsidRPr="002F291B" w:rsidRDefault="0018655E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6DE595EE" w14:textId="77777777" w:rsidR="0018655E" w:rsidRPr="00FF2306" w:rsidRDefault="0018655E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8655E" w14:paraId="3B10F1EF" w14:textId="77777777" w:rsidTr="002F7086">
        <w:trPr>
          <w:trHeight w:val="95"/>
        </w:trPr>
        <w:tc>
          <w:tcPr>
            <w:tcW w:w="5688" w:type="dxa"/>
            <w:vMerge/>
          </w:tcPr>
          <w:p w14:paraId="23652335" w14:textId="77777777" w:rsidR="0018655E" w:rsidRPr="000349B8" w:rsidRDefault="0018655E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7A046159" w14:textId="77777777" w:rsidR="0018655E" w:rsidRPr="002F291B" w:rsidRDefault="0018655E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15177CE9" w14:textId="77777777" w:rsidR="0018655E" w:rsidRPr="002F291B" w:rsidRDefault="0018655E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411FA793" w14:textId="77777777" w:rsidR="0018655E" w:rsidRPr="00FF2306" w:rsidRDefault="0018655E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766C7D54" w14:textId="77777777" w:rsidR="0018655E" w:rsidRPr="00FF2306" w:rsidRDefault="0018655E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8655E" w14:paraId="62A6F054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141E1F64" w14:textId="77777777" w:rsidR="0018655E" w:rsidRPr="001532BA" w:rsidRDefault="0018655E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18655E" w14:paraId="66337594" w14:textId="77777777" w:rsidTr="002F7086">
        <w:trPr>
          <w:trHeight w:val="460"/>
        </w:trPr>
        <w:tc>
          <w:tcPr>
            <w:tcW w:w="5688" w:type="dxa"/>
          </w:tcPr>
          <w:p w14:paraId="0A5861D3" w14:textId="77777777" w:rsidR="0018655E" w:rsidRPr="00BA1365" w:rsidRDefault="0018655E" w:rsidP="0018655E">
            <w:r w:rsidRPr="00BA1365">
              <w:t>Select 1 semester credit at the 2000 Level (Numbered 2x48, 2x58, 2x68, 2x78) in one of the following, depending on major instrument: Strings, Woodwinds, Brass, or Percussion.</w:t>
            </w:r>
          </w:p>
          <w:p w14:paraId="395EBEC7" w14:textId="46506D51" w:rsidR="0018655E" w:rsidRPr="00BA1365" w:rsidRDefault="0018655E" w:rsidP="002F7086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02C9A03A" w14:textId="77777777" w:rsidR="0018655E" w:rsidRDefault="0018655E" w:rsidP="00D06504"/>
        </w:tc>
        <w:tc>
          <w:tcPr>
            <w:tcW w:w="810" w:type="dxa"/>
          </w:tcPr>
          <w:p w14:paraId="0C1492F0" w14:textId="77777777" w:rsidR="0018655E" w:rsidRDefault="0018655E" w:rsidP="00D06504"/>
        </w:tc>
        <w:tc>
          <w:tcPr>
            <w:tcW w:w="1800" w:type="dxa"/>
          </w:tcPr>
          <w:p w14:paraId="0C55A7B5" w14:textId="77777777" w:rsidR="0018655E" w:rsidRDefault="0018655E" w:rsidP="00D06504"/>
        </w:tc>
        <w:tc>
          <w:tcPr>
            <w:tcW w:w="1710" w:type="dxa"/>
          </w:tcPr>
          <w:p w14:paraId="4D0F7CCC" w14:textId="77777777" w:rsidR="0018655E" w:rsidRDefault="0018655E" w:rsidP="00D06504"/>
        </w:tc>
      </w:tr>
      <w:tr w:rsidR="0018655E" w14:paraId="222ABA75" w14:textId="77777777" w:rsidTr="002F7086">
        <w:trPr>
          <w:trHeight w:val="444"/>
        </w:trPr>
        <w:tc>
          <w:tcPr>
            <w:tcW w:w="5688" w:type="dxa"/>
          </w:tcPr>
          <w:p w14:paraId="40C887F2" w14:textId="77777777" w:rsidR="00CB3A8B" w:rsidRPr="00BA1365" w:rsidRDefault="00CB3A8B" w:rsidP="00CB3A8B">
            <w:r w:rsidRPr="00BA1365">
              <w:t>Select 1 semester credit at the 3000 Level (Numbered 3x48, 3x58, 3x68, 3x78) in one of the following, depending on major instrument: Strings, Woodwinds, Brass, or Percussion.</w:t>
            </w:r>
          </w:p>
          <w:p w14:paraId="5F328F0C" w14:textId="167EA22E" w:rsidR="0018655E" w:rsidRPr="00BA1365" w:rsidRDefault="0018655E" w:rsidP="002F7086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31A6A8DC" w14:textId="77777777" w:rsidR="0018655E" w:rsidRDefault="0018655E" w:rsidP="00D06504"/>
        </w:tc>
        <w:tc>
          <w:tcPr>
            <w:tcW w:w="810" w:type="dxa"/>
          </w:tcPr>
          <w:p w14:paraId="61A8D02B" w14:textId="77777777" w:rsidR="0018655E" w:rsidRDefault="0018655E" w:rsidP="00D06504"/>
        </w:tc>
        <w:tc>
          <w:tcPr>
            <w:tcW w:w="1800" w:type="dxa"/>
          </w:tcPr>
          <w:p w14:paraId="2446F011" w14:textId="77777777" w:rsidR="0018655E" w:rsidRDefault="0018655E" w:rsidP="00D06504"/>
        </w:tc>
        <w:tc>
          <w:tcPr>
            <w:tcW w:w="1710" w:type="dxa"/>
          </w:tcPr>
          <w:p w14:paraId="50748BF9" w14:textId="77777777" w:rsidR="0018655E" w:rsidRDefault="0018655E" w:rsidP="00D06504"/>
        </w:tc>
      </w:tr>
    </w:tbl>
    <w:p w14:paraId="6C5EADFE" w14:textId="0745E1B0" w:rsidR="00ED5A8A" w:rsidRDefault="00ED5A8A">
      <w:pPr>
        <w:rPr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B928AF" w14:paraId="2387A298" w14:textId="77777777" w:rsidTr="002F7086">
        <w:trPr>
          <w:trHeight w:val="95"/>
        </w:trPr>
        <w:tc>
          <w:tcPr>
            <w:tcW w:w="11088" w:type="dxa"/>
            <w:gridSpan w:val="5"/>
          </w:tcPr>
          <w:p w14:paraId="553E04E5" w14:textId="77777777" w:rsidR="00B928AF" w:rsidRDefault="00B928AF" w:rsidP="002F7086">
            <w:pPr>
              <w:rPr>
                <w:b/>
                <w:i/>
                <w:u w:val="single"/>
              </w:rPr>
            </w:pPr>
            <w:r>
              <w:rPr>
                <w:b/>
                <w:i/>
              </w:rPr>
              <w:t>VI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Required Instrumental Performing Organizations – </w:t>
            </w:r>
            <w:r w:rsidRPr="004203AF">
              <w:rPr>
                <w:b/>
                <w:i/>
                <w:u w:val="single"/>
              </w:rPr>
              <w:t>Select 6 credits for the following courses</w:t>
            </w:r>
            <w:r w:rsidR="00584F36" w:rsidRPr="00932E96">
              <w:rPr>
                <w:b/>
                <w:i/>
              </w:rPr>
              <w:t>.</w:t>
            </w:r>
          </w:p>
          <w:p w14:paraId="028781B5" w14:textId="74725D02" w:rsidR="00584F36" w:rsidRPr="00B76833" w:rsidRDefault="00584F36" w:rsidP="002F7086">
            <w:pPr>
              <w:rPr>
                <w:b/>
                <w:bCs/>
                <w:i/>
                <w:iCs/>
              </w:rPr>
            </w:pPr>
            <w:r w:rsidRPr="00B76833">
              <w:rPr>
                <w:b/>
                <w:bCs/>
                <w:i/>
                <w:iCs/>
              </w:rPr>
              <w:t>Note: All music majors are required to participate in a major ensemble every semester they are enrolled. </w:t>
            </w:r>
            <w:r w:rsidRPr="00B76833">
              <w:rPr>
                <w:b/>
                <w:bCs/>
                <w:i/>
                <w:iCs/>
              </w:rPr>
              <w:br/>
              <w:t>MUS 4500 and MUS 4710 are by audition only. Note: Students must be enrolled in MUS 4700, MUS 4703, </w:t>
            </w:r>
            <w:r w:rsidRPr="00B76833">
              <w:rPr>
                <w:b/>
                <w:bCs/>
                <w:i/>
                <w:iCs/>
              </w:rPr>
              <w:br/>
              <w:t>MUS 4706, or MUS 4707 for at least one semester. </w:t>
            </w:r>
          </w:p>
        </w:tc>
      </w:tr>
      <w:tr w:rsidR="00B928AF" w14:paraId="6EFACB24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257570A6" w14:textId="77777777" w:rsidR="00B928AF" w:rsidRPr="000349B8" w:rsidRDefault="00B928AF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56F491A" w14:textId="77777777" w:rsidR="00B928AF" w:rsidRPr="002F291B" w:rsidRDefault="00B928A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39543826" w14:textId="77777777" w:rsidR="00B928AF" w:rsidRPr="00FF2306" w:rsidRDefault="00B928A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B928AF" w14:paraId="6B21B838" w14:textId="77777777" w:rsidTr="002F7086">
        <w:trPr>
          <w:trHeight w:val="95"/>
        </w:trPr>
        <w:tc>
          <w:tcPr>
            <w:tcW w:w="5688" w:type="dxa"/>
            <w:vMerge/>
          </w:tcPr>
          <w:p w14:paraId="26500CE8" w14:textId="77777777" w:rsidR="00B928AF" w:rsidRPr="000349B8" w:rsidRDefault="00B928AF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680BD840" w14:textId="77777777" w:rsidR="00B928AF" w:rsidRPr="002F291B" w:rsidRDefault="00B928A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29740364" w14:textId="77777777" w:rsidR="00B928AF" w:rsidRPr="002F291B" w:rsidRDefault="00B928A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62B2DBA2" w14:textId="77777777" w:rsidR="00B928AF" w:rsidRPr="00FF2306" w:rsidRDefault="00B928A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02A0BA8F" w14:textId="77777777" w:rsidR="00B928AF" w:rsidRPr="00FF2306" w:rsidRDefault="00B928A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B928AF" w14:paraId="65AF7689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07A52600" w14:textId="77777777" w:rsidR="00B928AF" w:rsidRPr="001532BA" w:rsidRDefault="00B928AF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B928AF" w14:paraId="40A03D88" w14:textId="77777777" w:rsidTr="002F7086">
        <w:trPr>
          <w:trHeight w:val="460"/>
        </w:trPr>
        <w:tc>
          <w:tcPr>
            <w:tcW w:w="5688" w:type="dxa"/>
          </w:tcPr>
          <w:p w14:paraId="5715E3A0" w14:textId="64CB9EBB" w:rsidR="00B928AF" w:rsidRPr="0070331D" w:rsidRDefault="00B928AF" w:rsidP="00B928AF">
            <w:pPr>
              <w:spacing w:line="360" w:lineRule="auto"/>
              <w:rPr>
                <w:sz w:val="22"/>
                <w:szCs w:val="22"/>
              </w:rPr>
            </w:pPr>
            <w:r>
              <w:t>MUS 4500 Bemidji Symphony Orchestra (1-2 credits)</w:t>
            </w:r>
          </w:p>
        </w:tc>
        <w:tc>
          <w:tcPr>
            <w:tcW w:w="1080" w:type="dxa"/>
          </w:tcPr>
          <w:p w14:paraId="7DCA5560" w14:textId="77777777" w:rsidR="00B928AF" w:rsidRDefault="00B928AF" w:rsidP="00D06504"/>
        </w:tc>
        <w:tc>
          <w:tcPr>
            <w:tcW w:w="810" w:type="dxa"/>
          </w:tcPr>
          <w:p w14:paraId="563A456D" w14:textId="77777777" w:rsidR="00B928AF" w:rsidRDefault="00B928AF" w:rsidP="00D06504"/>
        </w:tc>
        <w:tc>
          <w:tcPr>
            <w:tcW w:w="1800" w:type="dxa"/>
          </w:tcPr>
          <w:p w14:paraId="148642B0" w14:textId="77777777" w:rsidR="00B928AF" w:rsidRDefault="00B928AF" w:rsidP="00D06504"/>
        </w:tc>
        <w:tc>
          <w:tcPr>
            <w:tcW w:w="1710" w:type="dxa"/>
          </w:tcPr>
          <w:p w14:paraId="7DB9167A" w14:textId="77777777" w:rsidR="00B928AF" w:rsidRDefault="00B928AF" w:rsidP="00D06504"/>
        </w:tc>
      </w:tr>
      <w:tr w:rsidR="00B928AF" w14:paraId="4B8B88F0" w14:textId="77777777" w:rsidTr="002F7086">
        <w:trPr>
          <w:trHeight w:val="460"/>
        </w:trPr>
        <w:tc>
          <w:tcPr>
            <w:tcW w:w="5688" w:type="dxa"/>
          </w:tcPr>
          <w:p w14:paraId="4843C95B" w14:textId="729546AB" w:rsidR="00B928AF" w:rsidRPr="0070331D" w:rsidRDefault="00B928AF" w:rsidP="00B928AF">
            <w:pPr>
              <w:spacing w:line="360" w:lineRule="auto"/>
              <w:rPr>
                <w:sz w:val="22"/>
                <w:szCs w:val="22"/>
              </w:rPr>
            </w:pPr>
            <w:r>
              <w:t>MUS 4610 Jazz Band (1-2 credits)</w:t>
            </w:r>
          </w:p>
        </w:tc>
        <w:tc>
          <w:tcPr>
            <w:tcW w:w="1080" w:type="dxa"/>
          </w:tcPr>
          <w:p w14:paraId="6B908F02" w14:textId="77777777" w:rsidR="00B928AF" w:rsidRDefault="00B928AF" w:rsidP="00D06504"/>
        </w:tc>
        <w:tc>
          <w:tcPr>
            <w:tcW w:w="810" w:type="dxa"/>
          </w:tcPr>
          <w:p w14:paraId="23CB2F99" w14:textId="77777777" w:rsidR="00B928AF" w:rsidRDefault="00B928AF" w:rsidP="00D06504"/>
        </w:tc>
        <w:tc>
          <w:tcPr>
            <w:tcW w:w="1800" w:type="dxa"/>
          </w:tcPr>
          <w:p w14:paraId="44EDBB67" w14:textId="77777777" w:rsidR="00B928AF" w:rsidRDefault="00B928AF" w:rsidP="00D06504"/>
        </w:tc>
        <w:tc>
          <w:tcPr>
            <w:tcW w:w="1710" w:type="dxa"/>
          </w:tcPr>
          <w:p w14:paraId="6F3B2872" w14:textId="77777777" w:rsidR="00B928AF" w:rsidRDefault="00B928AF" w:rsidP="00D06504"/>
        </w:tc>
      </w:tr>
      <w:tr w:rsidR="00B928AF" w14:paraId="49016BF1" w14:textId="77777777" w:rsidTr="002F7086">
        <w:trPr>
          <w:trHeight w:val="460"/>
        </w:trPr>
        <w:tc>
          <w:tcPr>
            <w:tcW w:w="5688" w:type="dxa"/>
          </w:tcPr>
          <w:p w14:paraId="27656941" w14:textId="63C50D0C" w:rsidR="00B928AF" w:rsidRPr="0070331D" w:rsidRDefault="00B928AF" w:rsidP="00B928AF">
            <w:pPr>
              <w:spacing w:line="360" w:lineRule="auto"/>
              <w:rPr>
                <w:sz w:val="22"/>
                <w:szCs w:val="22"/>
              </w:rPr>
            </w:pPr>
            <w:r>
              <w:t>MUS 4700 Instrumental Ensembles (1 credit)</w:t>
            </w:r>
          </w:p>
        </w:tc>
        <w:tc>
          <w:tcPr>
            <w:tcW w:w="1080" w:type="dxa"/>
          </w:tcPr>
          <w:p w14:paraId="7883B448" w14:textId="77777777" w:rsidR="00B928AF" w:rsidRDefault="00B928AF" w:rsidP="00D06504"/>
        </w:tc>
        <w:tc>
          <w:tcPr>
            <w:tcW w:w="810" w:type="dxa"/>
          </w:tcPr>
          <w:p w14:paraId="6FA82DE8" w14:textId="77777777" w:rsidR="00B928AF" w:rsidRDefault="00B928AF" w:rsidP="00D06504"/>
        </w:tc>
        <w:tc>
          <w:tcPr>
            <w:tcW w:w="1800" w:type="dxa"/>
          </w:tcPr>
          <w:p w14:paraId="21F611F2" w14:textId="77777777" w:rsidR="00B928AF" w:rsidRDefault="00B928AF" w:rsidP="00D06504"/>
        </w:tc>
        <w:tc>
          <w:tcPr>
            <w:tcW w:w="1710" w:type="dxa"/>
          </w:tcPr>
          <w:p w14:paraId="781B43B5" w14:textId="77777777" w:rsidR="00B928AF" w:rsidRDefault="00B928AF" w:rsidP="00D06504"/>
        </w:tc>
      </w:tr>
      <w:tr w:rsidR="00B928AF" w14:paraId="50B22AEB" w14:textId="77777777" w:rsidTr="002F7086">
        <w:trPr>
          <w:trHeight w:val="460"/>
        </w:trPr>
        <w:tc>
          <w:tcPr>
            <w:tcW w:w="5688" w:type="dxa"/>
          </w:tcPr>
          <w:p w14:paraId="4960DF6D" w14:textId="19927A2D" w:rsidR="00B928AF" w:rsidRPr="0070331D" w:rsidRDefault="00B928AF" w:rsidP="00B928AF">
            <w:pPr>
              <w:spacing w:line="360" w:lineRule="auto"/>
              <w:rPr>
                <w:sz w:val="22"/>
                <w:szCs w:val="22"/>
              </w:rPr>
            </w:pPr>
            <w:r>
              <w:t>MUS 4710 Wind Ensemble (1-2 credits)</w:t>
            </w:r>
          </w:p>
        </w:tc>
        <w:tc>
          <w:tcPr>
            <w:tcW w:w="1080" w:type="dxa"/>
          </w:tcPr>
          <w:p w14:paraId="24683848" w14:textId="77777777" w:rsidR="00B928AF" w:rsidRDefault="00B928AF" w:rsidP="00D06504"/>
        </w:tc>
        <w:tc>
          <w:tcPr>
            <w:tcW w:w="810" w:type="dxa"/>
          </w:tcPr>
          <w:p w14:paraId="4D43FA45" w14:textId="77777777" w:rsidR="00B928AF" w:rsidRDefault="00B928AF" w:rsidP="00D06504"/>
        </w:tc>
        <w:tc>
          <w:tcPr>
            <w:tcW w:w="1800" w:type="dxa"/>
          </w:tcPr>
          <w:p w14:paraId="43E51A48" w14:textId="77777777" w:rsidR="00B928AF" w:rsidRDefault="00B928AF" w:rsidP="00D06504"/>
        </w:tc>
        <w:tc>
          <w:tcPr>
            <w:tcW w:w="1710" w:type="dxa"/>
          </w:tcPr>
          <w:p w14:paraId="472E279A" w14:textId="77777777" w:rsidR="00B928AF" w:rsidRDefault="00B928AF" w:rsidP="00D06504"/>
        </w:tc>
      </w:tr>
    </w:tbl>
    <w:p w14:paraId="75BFA75E" w14:textId="77777777" w:rsidR="00A32092" w:rsidRPr="009213CE" w:rsidRDefault="00A32092" w:rsidP="00A32092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A32092" w14:paraId="04E0611A" w14:textId="77777777" w:rsidTr="002F7086">
        <w:trPr>
          <w:trHeight w:val="488"/>
        </w:trPr>
        <w:tc>
          <w:tcPr>
            <w:tcW w:w="11088" w:type="dxa"/>
            <w:vAlign w:val="center"/>
          </w:tcPr>
          <w:p w14:paraId="5484C758" w14:textId="77777777" w:rsidR="00A32092" w:rsidRDefault="00A32092" w:rsidP="002F7086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A32092" w14:paraId="3F20CC78" w14:textId="77777777" w:rsidTr="002F7086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2EF9C5AA" w14:textId="77777777" w:rsidR="00A32092" w:rsidRPr="001532BA" w:rsidRDefault="00A32092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A32092" w14:paraId="3487594C" w14:textId="77777777" w:rsidTr="002F7086">
        <w:trPr>
          <w:trHeight w:val="422"/>
        </w:trPr>
        <w:tc>
          <w:tcPr>
            <w:tcW w:w="11088" w:type="dxa"/>
          </w:tcPr>
          <w:p w14:paraId="0602CD37" w14:textId="77777777" w:rsidR="00A32092" w:rsidRDefault="00A32092" w:rsidP="002F7086">
            <w:pPr>
              <w:spacing w:line="360" w:lineRule="auto"/>
            </w:pPr>
          </w:p>
        </w:tc>
      </w:tr>
    </w:tbl>
    <w:p w14:paraId="477999CB" w14:textId="77777777" w:rsidR="00A32092" w:rsidRDefault="00A32092" w:rsidP="00A32092">
      <w:pPr>
        <w:spacing w:line="360" w:lineRule="auto"/>
      </w:pPr>
    </w:p>
    <w:p w14:paraId="1F0DCAC7" w14:textId="77777777" w:rsidR="00A32092" w:rsidRDefault="00A32092" w:rsidP="00A32092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6F28F973" w14:textId="77777777" w:rsidR="00A32092" w:rsidRDefault="00A32092" w:rsidP="00A32092">
      <w:pPr>
        <w:spacing w:line="360" w:lineRule="auto"/>
        <w:rPr>
          <w:b/>
          <w:bCs/>
          <w:i/>
        </w:rPr>
      </w:pPr>
    </w:p>
    <w:p w14:paraId="41A27127" w14:textId="579C76F1" w:rsidR="00CB3A8B" w:rsidRPr="002F249E" w:rsidRDefault="00A32092" w:rsidP="002F249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050"/>
        </w:tabs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  <w:r w:rsidR="002F249E">
        <w:rPr>
          <w:b/>
          <w:bCs/>
          <w:i/>
        </w:rPr>
        <w:tab/>
      </w:r>
    </w:p>
    <w:sectPr w:rsidR="00CB3A8B" w:rsidRPr="002F249E" w:rsidSect="0061412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E13B43" w14:textId="77777777" w:rsidR="00B05DD1" w:rsidRDefault="00B05DD1">
      <w:r>
        <w:separator/>
      </w:r>
    </w:p>
  </w:endnote>
  <w:endnote w:type="continuationSeparator" w:id="0">
    <w:p w14:paraId="726E71AB" w14:textId="77777777" w:rsidR="00B05DD1" w:rsidRDefault="00B05D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9DCBAE" w14:textId="77777777" w:rsidR="0082769D" w:rsidRDefault="008276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6BEA3E" w14:textId="0F3C9594" w:rsidR="000E6D63" w:rsidRPr="00A32092" w:rsidRDefault="00A32092" w:rsidP="00E034B1">
    <w:pPr>
      <w:pStyle w:val="Footer"/>
      <w:jc w:val="right"/>
      <w:rPr>
        <w:i/>
        <w:sz w:val="20"/>
        <w:szCs w:val="20"/>
      </w:rPr>
    </w:pPr>
    <w:r w:rsidRPr="00A32092">
      <w:rPr>
        <w:i/>
        <w:sz w:val="20"/>
        <w:szCs w:val="20"/>
      </w:rPr>
      <w:t>Template Updated</w:t>
    </w:r>
    <w:r w:rsidR="002F249E">
      <w:rPr>
        <w:i/>
        <w:sz w:val="20"/>
        <w:szCs w:val="20"/>
      </w:rPr>
      <w:t xml:space="preserve"> </w:t>
    </w:r>
    <w:r w:rsidR="0082769D">
      <w:rPr>
        <w:i/>
        <w:sz w:val="20"/>
        <w:szCs w:val="20"/>
      </w:rPr>
      <w:t>05/20/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622CC9" w14:textId="77777777" w:rsidR="0082769D" w:rsidRDefault="00827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0BBAFF" w14:textId="77777777" w:rsidR="00B05DD1" w:rsidRDefault="00B05DD1">
      <w:r>
        <w:separator/>
      </w:r>
    </w:p>
  </w:footnote>
  <w:footnote w:type="continuationSeparator" w:id="0">
    <w:p w14:paraId="44871D7D" w14:textId="77777777" w:rsidR="00B05DD1" w:rsidRDefault="00B05D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0E5BCE" w14:textId="77777777" w:rsidR="0082769D" w:rsidRDefault="008276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E4087B" w14:textId="77777777" w:rsidR="0082769D" w:rsidRDefault="008276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DA744F" w14:textId="77777777" w:rsidR="0082769D" w:rsidRDefault="0082769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bIwsrAwMDa0sDRS0lEKTi0uzszPAykwrgUA45S2rCwAAAA="/>
  </w:docVars>
  <w:rsids>
    <w:rsidRoot w:val="0093639A"/>
    <w:rsid w:val="00080B97"/>
    <w:rsid w:val="000E6D63"/>
    <w:rsid w:val="0013247C"/>
    <w:rsid w:val="00153086"/>
    <w:rsid w:val="001532BA"/>
    <w:rsid w:val="00165CAA"/>
    <w:rsid w:val="0018655E"/>
    <w:rsid w:val="0019164E"/>
    <w:rsid w:val="001C4808"/>
    <w:rsid w:val="001D131C"/>
    <w:rsid w:val="001D2102"/>
    <w:rsid w:val="00205042"/>
    <w:rsid w:val="0025660E"/>
    <w:rsid w:val="00271D36"/>
    <w:rsid w:val="00284CFF"/>
    <w:rsid w:val="002A6EC0"/>
    <w:rsid w:val="002E22B0"/>
    <w:rsid w:val="002F249E"/>
    <w:rsid w:val="00314CC2"/>
    <w:rsid w:val="003704E3"/>
    <w:rsid w:val="003A2198"/>
    <w:rsid w:val="003B654E"/>
    <w:rsid w:val="00416D49"/>
    <w:rsid w:val="004203AF"/>
    <w:rsid w:val="00450AFF"/>
    <w:rsid w:val="0045576E"/>
    <w:rsid w:val="00462A86"/>
    <w:rsid w:val="00474A76"/>
    <w:rsid w:val="00475B41"/>
    <w:rsid w:val="0052019B"/>
    <w:rsid w:val="00532C85"/>
    <w:rsid w:val="00552F5A"/>
    <w:rsid w:val="00553D5C"/>
    <w:rsid w:val="0057729C"/>
    <w:rsid w:val="00584F36"/>
    <w:rsid w:val="00587A12"/>
    <w:rsid w:val="005F7064"/>
    <w:rsid w:val="00614120"/>
    <w:rsid w:val="006368C8"/>
    <w:rsid w:val="00662F01"/>
    <w:rsid w:val="006D473E"/>
    <w:rsid w:val="006F3A9B"/>
    <w:rsid w:val="007567C2"/>
    <w:rsid w:val="0076056C"/>
    <w:rsid w:val="007C0922"/>
    <w:rsid w:val="0080282F"/>
    <w:rsid w:val="0082769D"/>
    <w:rsid w:val="00840359"/>
    <w:rsid w:val="00895AEB"/>
    <w:rsid w:val="008E2EAA"/>
    <w:rsid w:val="00900E78"/>
    <w:rsid w:val="0092286C"/>
    <w:rsid w:val="00932E96"/>
    <w:rsid w:val="0093639A"/>
    <w:rsid w:val="00980F8F"/>
    <w:rsid w:val="009B5F55"/>
    <w:rsid w:val="009B735F"/>
    <w:rsid w:val="009E5B45"/>
    <w:rsid w:val="009E6505"/>
    <w:rsid w:val="009F5BCB"/>
    <w:rsid w:val="00A32092"/>
    <w:rsid w:val="00A35B7A"/>
    <w:rsid w:val="00A3608A"/>
    <w:rsid w:val="00A81BE2"/>
    <w:rsid w:val="00A86FCE"/>
    <w:rsid w:val="00AB560C"/>
    <w:rsid w:val="00B05DD1"/>
    <w:rsid w:val="00B22E94"/>
    <w:rsid w:val="00B25E44"/>
    <w:rsid w:val="00B41CE0"/>
    <w:rsid w:val="00B76833"/>
    <w:rsid w:val="00B928AF"/>
    <w:rsid w:val="00BA1365"/>
    <w:rsid w:val="00BA2777"/>
    <w:rsid w:val="00CB3A8B"/>
    <w:rsid w:val="00CC4160"/>
    <w:rsid w:val="00D06504"/>
    <w:rsid w:val="00DA6148"/>
    <w:rsid w:val="00DD4BF6"/>
    <w:rsid w:val="00E00D8A"/>
    <w:rsid w:val="00E034B1"/>
    <w:rsid w:val="00E03E45"/>
    <w:rsid w:val="00E24DEA"/>
    <w:rsid w:val="00E54D7F"/>
    <w:rsid w:val="00EC10FA"/>
    <w:rsid w:val="00ED5A8A"/>
    <w:rsid w:val="00F044CC"/>
    <w:rsid w:val="00F32F03"/>
    <w:rsid w:val="00F6150C"/>
    <w:rsid w:val="00F66461"/>
    <w:rsid w:val="00F74040"/>
    <w:rsid w:val="00F75757"/>
    <w:rsid w:val="00FB2CA2"/>
    <w:rsid w:val="00FC0159"/>
    <w:rsid w:val="00FD7BA1"/>
    <w:rsid w:val="00FD7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5FCB1A5C-4870-4E9B-99B9-986888B0C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28AF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9B63E3B-6A74-46BF-BA59-81BA35C32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00</Words>
  <Characters>4180</Characters>
  <Application>Microsoft Office Word</Application>
  <DocSecurity>0</DocSecurity>
  <Lines>360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4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4</cp:revision>
  <cp:lastPrinted>2013-10-29T13:08:00Z</cp:lastPrinted>
  <dcterms:created xsi:type="dcterms:W3CDTF">2023-03-09T20:03:00Z</dcterms:created>
  <dcterms:modified xsi:type="dcterms:W3CDTF">2024-05-20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0220ec2773f27c3e9531731a7ba982acf1920865fa0263739275af426c5e90</vt:lpwstr>
  </property>
</Properties>
</file>